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76616" w14:textId="77777777" w:rsidR="00B3309E" w:rsidRPr="00E478AD" w:rsidRDefault="00B3309E">
      <w:pPr>
        <w:spacing w:after="0"/>
      </w:pPr>
    </w:p>
    <w:p w14:paraId="3D133C1B" w14:textId="2FC930F6" w:rsidR="00B3309E" w:rsidRPr="00F3412A" w:rsidRDefault="00DE058E" w:rsidP="00E73507">
      <w:pPr>
        <w:spacing w:after="0"/>
        <w:jc w:val="center"/>
        <w:rPr>
          <w:rFonts w:ascii="Arial" w:eastAsia="Arial" w:hAnsi="Arial" w:cs="Arial"/>
          <w:sz w:val="24"/>
          <w:szCs w:val="24"/>
        </w:rPr>
      </w:pPr>
      <w:r w:rsidRPr="00F3412A">
        <w:rPr>
          <w:rFonts w:ascii="Arial" w:hAnsi="Arial" w:cs="Arial"/>
          <w:sz w:val="24"/>
          <w:szCs w:val="24"/>
        </w:rPr>
        <w:t xml:space="preserve">HRP-811 | </w:t>
      </w:r>
      <w:r w:rsidR="46B15505" w:rsidRPr="00F3412A">
        <w:rPr>
          <w:rFonts w:ascii="Arial" w:hAnsi="Arial"/>
          <w:sz w:val="24"/>
        </w:rPr>
        <w:t>1/1/2024</w:t>
      </w:r>
    </w:p>
    <w:p w14:paraId="3DB428BE" w14:textId="57E6A442" w:rsidR="00B3309E" w:rsidRDefault="00B3309E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52E0FF69" w14:textId="77777777" w:rsidR="00B3309E" w:rsidRDefault="00B3309E">
      <w:pPr>
        <w:spacing w:after="0"/>
      </w:pPr>
    </w:p>
    <w:p w14:paraId="3344C008" w14:textId="0A7397C1" w:rsidR="00B3309E" w:rsidRDefault="00DE058E">
      <w:pPr>
        <w:pStyle w:val="DocumentTitle-HCG"/>
        <w:spacing w:line="360" w:lineRule="auto"/>
        <w:rPr>
          <w:sz w:val="32"/>
          <w:szCs w:val="32"/>
        </w:rPr>
      </w:pPr>
      <w:r w:rsidRPr="415E6F0A">
        <w:rPr>
          <w:sz w:val="32"/>
          <w:szCs w:val="32"/>
        </w:rPr>
        <w:t>FORM: Basic Site Information</w:t>
      </w:r>
    </w:p>
    <w:p w14:paraId="6125156C" w14:textId="069FD625" w:rsidR="00B3309E" w:rsidRDefault="00DE058E" w:rsidP="415E6F0A">
      <w:pPr>
        <w:pStyle w:val="DocumentTitle-HCG"/>
        <w:jc w:val="left"/>
        <w:rPr>
          <w:b w:val="0"/>
          <w:sz w:val="22"/>
          <w:szCs w:val="22"/>
        </w:rPr>
      </w:pPr>
      <w:r w:rsidRPr="415E6F0A">
        <w:rPr>
          <w:b w:val="0"/>
          <w:sz w:val="22"/>
          <w:szCs w:val="22"/>
        </w:rPr>
        <w:t xml:space="preserve">Use for new </w:t>
      </w:r>
      <w:r w:rsidRPr="415E6F0A">
        <w:rPr>
          <w:b w:val="0"/>
          <w:sz w:val="22"/>
          <w:szCs w:val="22"/>
          <w:u w:val="double"/>
        </w:rPr>
        <w:t>participating site</w:t>
      </w:r>
      <w:r w:rsidRPr="415E6F0A">
        <w:rPr>
          <w:b w:val="0"/>
          <w:sz w:val="22"/>
          <w:szCs w:val="22"/>
        </w:rPr>
        <w:t xml:space="preserve"> proposals</w:t>
      </w:r>
      <w:r w:rsidR="00E73507">
        <w:rPr>
          <w:b w:val="0"/>
          <w:sz w:val="22"/>
          <w:szCs w:val="22"/>
        </w:rPr>
        <w:t>, when additional local context is required</w:t>
      </w:r>
      <w:r w:rsidRPr="415E6F0A">
        <w:rPr>
          <w:b w:val="0"/>
          <w:sz w:val="22"/>
          <w:szCs w:val="22"/>
        </w:rPr>
        <w:t>.</w:t>
      </w:r>
      <w:r>
        <w:rPr>
          <w:rStyle w:val="EndnoteReference"/>
          <w:b w:val="0"/>
          <w:sz w:val="22"/>
          <w:szCs w:val="22"/>
        </w:rPr>
        <w:endnoteReference w:id="2"/>
      </w:r>
      <w:r w:rsidRPr="415E6F0A">
        <w:rPr>
          <w:b w:val="0"/>
          <w:sz w:val="22"/>
          <w:szCs w:val="22"/>
        </w:rPr>
        <w:t xml:space="preserve"> </w:t>
      </w:r>
      <w:r w:rsidRPr="415E6F0A">
        <w:rPr>
          <w:b w:val="0"/>
          <w:sz w:val="22"/>
          <w:szCs w:val="22"/>
          <w:u w:val="double"/>
        </w:rPr>
        <w:t>Participating site</w:t>
      </w:r>
      <w:r w:rsidRPr="415E6F0A">
        <w:rPr>
          <w:b w:val="0"/>
          <w:sz w:val="22"/>
          <w:szCs w:val="22"/>
        </w:rPr>
        <w:t xml:space="preserve"> investigator must receive HRP-103p - pSite Manual with this FORM.</w:t>
      </w:r>
      <w:r w:rsidR="00E73507">
        <w:rPr>
          <w:b w:val="0"/>
          <w:sz w:val="22"/>
          <w:szCs w:val="22"/>
        </w:rPr>
        <w:t xml:space="preserve"> Sites utilizing IREx/SmartIRB reliance platforms do NOT need to duplicate information submission by filling out this form. </w:t>
      </w:r>
    </w:p>
    <w:p w14:paraId="66B3AE31" w14:textId="77777777" w:rsidR="00B3309E" w:rsidRDefault="00DE058E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555"/>
      </w:tblGrid>
      <w:tr w:rsidR="00B3309E" w14:paraId="7B9CA11F" w14:textId="77777777">
        <w:tc>
          <w:tcPr>
            <w:tcW w:w="3235" w:type="dxa"/>
            <w:shd w:val="clear" w:color="auto" w:fill="E7E6E6" w:themeFill="background2"/>
          </w:tcPr>
          <w:p w14:paraId="162E8577" w14:textId="77777777" w:rsidR="00B3309E" w:rsidRDefault="00DE058E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Basic Study Information</w:t>
            </w:r>
          </w:p>
        </w:tc>
        <w:tc>
          <w:tcPr>
            <w:tcW w:w="7555" w:type="dxa"/>
            <w:shd w:val="clear" w:color="auto" w:fill="E7E6E6" w:themeFill="background2"/>
          </w:tcPr>
          <w:p w14:paraId="11C2DCC8" w14:textId="77777777" w:rsidR="00B3309E" w:rsidRDefault="00DE05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Study Details</w:t>
            </w:r>
          </w:p>
        </w:tc>
      </w:tr>
      <w:tr w:rsidR="00B3309E" w14:paraId="1EE81C57" w14:textId="77777777">
        <w:tc>
          <w:tcPr>
            <w:tcW w:w="3235" w:type="dxa"/>
          </w:tcPr>
          <w:p w14:paraId="42DE1281" w14:textId="77777777" w:rsidR="00B3309E" w:rsidRDefault="00DE058E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y IRB Number (if known):</w:t>
            </w:r>
          </w:p>
        </w:tc>
        <w:sdt>
          <w:sdtPr>
            <w:rPr>
              <w:rFonts w:ascii="Arial" w:hAnsi="Arial" w:cs="Arial"/>
            </w:rPr>
            <w:id w:val="-140662443"/>
            <w:placeholder>
              <w:docPart w:val="51B50E33743D40D485ED3A3968D5F9F7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5C78BC99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3309E" w14:paraId="5A5F44D6" w14:textId="77777777">
        <w:tc>
          <w:tcPr>
            <w:tcW w:w="3235" w:type="dxa"/>
          </w:tcPr>
          <w:p w14:paraId="4993F884" w14:textId="77777777" w:rsidR="00B3309E" w:rsidRDefault="00DE058E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udy Title: </w:t>
            </w:r>
          </w:p>
        </w:tc>
        <w:sdt>
          <w:sdtPr>
            <w:rPr>
              <w:rFonts w:ascii="Arial" w:hAnsi="Arial" w:cs="Arial"/>
            </w:rPr>
            <w:id w:val="759410883"/>
            <w:placeholder>
              <w:docPart w:val="D8BD55512FB54211A6E3EFFB82D61943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4CB1C1A9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3309E" w14:paraId="1E06002D" w14:textId="77777777">
        <w:tc>
          <w:tcPr>
            <w:tcW w:w="3235" w:type="dxa"/>
          </w:tcPr>
          <w:p w14:paraId="13E0BAC8" w14:textId="77777777" w:rsidR="00B3309E" w:rsidRDefault="00DE058E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Title:</w:t>
            </w:r>
          </w:p>
        </w:tc>
        <w:sdt>
          <w:sdtPr>
            <w:rPr>
              <w:rFonts w:ascii="Arial" w:hAnsi="Arial" w:cs="Arial"/>
            </w:rPr>
            <w:id w:val="-285275802"/>
            <w:placeholder>
              <w:docPart w:val="5D3E66AEE6894A19A48A5FECA549BC5D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2F6A59DB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3309E" w14:paraId="2EC7FCFC" w14:textId="77777777">
        <w:tc>
          <w:tcPr>
            <w:tcW w:w="3235" w:type="dxa"/>
          </w:tcPr>
          <w:p w14:paraId="67417B1D" w14:textId="77777777" w:rsidR="00B3309E" w:rsidRDefault="00DE058E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te Investigator: </w:t>
            </w:r>
          </w:p>
        </w:tc>
        <w:tc>
          <w:tcPr>
            <w:tcW w:w="7555" w:type="dxa"/>
          </w:tcPr>
          <w:p w14:paraId="561CED49" w14:textId="77777777" w:rsidR="00B3309E" w:rsidRDefault="000930DA">
            <w:pPr>
              <w:tabs>
                <w:tab w:val="center" w:pos="3714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2357135"/>
                <w:placeholder>
                  <w:docPart w:val="2A797FC997FF4049A7A9295A3E6FF2A9"/>
                </w:placeholder>
                <w:showingPlcHdr/>
              </w:sdtPr>
              <w:sdtEndPr/>
              <w:sdtContent>
                <w:r w:rsidR="00DE058E"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sdtContent>
            </w:sdt>
            <w:r w:rsidR="00DE058E">
              <w:rPr>
                <w:rFonts w:ascii="Arial" w:hAnsi="Arial" w:cs="Arial"/>
              </w:rPr>
              <w:tab/>
            </w:r>
          </w:p>
        </w:tc>
      </w:tr>
      <w:tr w:rsidR="00B3309E" w14:paraId="067BB1BF" w14:textId="77777777">
        <w:tc>
          <w:tcPr>
            <w:tcW w:w="3235" w:type="dxa"/>
          </w:tcPr>
          <w:p w14:paraId="494125DD" w14:textId="77777777" w:rsidR="00B3309E" w:rsidRDefault="00DE058E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Primary Contact:</w:t>
            </w:r>
          </w:p>
        </w:tc>
        <w:sdt>
          <w:sdtPr>
            <w:rPr>
              <w:rFonts w:ascii="Arial" w:hAnsi="Arial" w:cs="Arial"/>
            </w:rPr>
            <w:id w:val="-2085685761"/>
            <w:placeholder>
              <w:docPart w:val="B6876A93A72E46AF88243A52C6A2D02E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635672B7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525EA901" w14:textId="77777777" w:rsidR="00B3309E" w:rsidRDefault="00B3309E">
      <w:pPr>
        <w:spacing w:after="0"/>
        <w:rPr>
          <w:rFonts w:ascii="Arial" w:hAnsi="Arial" w:cs="Arial"/>
          <w:b/>
          <w:bCs/>
        </w:rPr>
      </w:pPr>
    </w:p>
    <w:p w14:paraId="1486632F" w14:textId="77777777" w:rsidR="00B3309E" w:rsidRDefault="00DE058E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Funding Sources</w:t>
      </w:r>
    </w:p>
    <w:p w14:paraId="0297B10F" w14:textId="77777777" w:rsidR="00B3309E" w:rsidRDefault="00DE058E">
      <w:pPr>
        <w:spacing w:after="0"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nclude funding sources only if different than funding for the main stud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777"/>
        <w:gridCol w:w="3778"/>
      </w:tblGrid>
      <w:tr w:rsidR="00B3309E" w14:paraId="6E1B3FF7" w14:textId="77777777">
        <w:tc>
          <w:tcPr>
            <w:tcW w:w="3235" w:type="dxa"/>
            <w:shd w:val="clear" w:color="auto" w:fill="E7E6E6" w:themeFill="background2"/>
          </w:tcPr>
          <w:p w14:paraId="10703BA8" w14:textId="77777777" w:rsidR="00B3309E" w:rsidRDefault="00DE058E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Funding Source</w:t>
            </w:r>
          </w:p>
        </w:tc>
        <w:tc>
          <w:tcPr>
            <w:tcW w:w="3777" w:type="dxa"/>
            <w:shd w:val="clear" w:color="auto" w:fill="E7E6E6" w:themeFill="background2"/>
          </w:tcPr>
          <w:p w14:paraId="3CAD6025" w14:textId="77777777" w:rsidR="00B3309E" w:rsidRDefault="00DE058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Funding Source ID</w:t>
            </w:r>
          </w:p>
        </w:tc>
        <w:tc>
          <w:tcPr>
            <w:tcW w:w="3778" w:type="dxa"/>
            <w:shd w:val="clear" w:color="auto" w:fill="E7E6E6" w:themeFill="background2"/>
          </w:tcPr>
          <w:p w14:paraId="624E3A30" w14:textId="77777777" w:rsidR="00B3309E" w:rsidRDefault="00DE058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Grant Office ID</w:t>
            </w:r>
          </w:p>
        </w:tc>
      </w:tr>
      <w:tr w:rsidR="00B3309E" w14:paraId="4CCAB466" w14:textId="77777777">
        <w:sdt>
          <w:sdtPr>
            <w:rPr>
              <w:rFonts w:ascii="Arial" w:hAnsi="Arial" w:cs="Arial"/>
            </w:rPr>
            <w:id w:val="1918360853"/>
            <w:placeholder>
              <w:docPart w:val="FE13830762D84FF8B4E0C4221E8B347C"/>
            </w:placeholder>
            <w:showingPlcHdr/>
          </w:sdtPr>
          <w:sdtEndPr/>
          <w:sdtContent>
            <w:tc>
              <w:tcPr>
                <w:tcW w:w="3235" w:type="dxa"/>
              </w:tcPr>
              <w:p w14:paraId="2671E297" w14:textId="77777777" w:rsidR="00B3309E" w:rsidRDefault="00DE058E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358127964"/>
            <w:placeholder>
              <w:docPart w:val="AB35E7B1FB7840E89E25226060FDCFD9"/>
            </w:placeholder>
            <w:showingPlcHdr/>
          </w:sdtPr>
          <w:sdtEndPr/>
          <w:sdtContent>
            <w:tc>
              <w:tcPr>
                <w:tcW w:w="3777" w:type="dxa"/>
              </w:tcPr>
              <w:p w14:paraId="7A0E7812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79878829"/>
            <w:placeholder>
              <w:docPart w:val="50A0E6CFE7F140DEB9DBC1ED70506B5D"/>
            </w:placeholder>
            <w:showingPlcHdr/>
          </w:sdtPr>
          <w:sdtEndPr/>
          <w:sdtContent>
            <w:tc>
              <w:tcPr>
                <w:tcW w:w="3778" w:type="dxa"/>
              </w:tcPr>
              <w:p w14:paraId="182133BE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3309E" w14:paraId="5F9372A0" w14:textId="77777777">
        <w:sdt>
          <w:sdtPr>
            <w:rPr>
              <w:rFonts w:ascii="Arial" w:hAnsi="Arial" w:cs="Arial"/>
            </w:rPr>
            <w:id w:val="-1540350135"/>
            <w:placeholder>
              <w:docPart w:val="0BA6969D89934D5E9031D809A158AA89"/>
            </w:placeholder>
            <w:showingPlcHdr/>
          </w:sdtPr>
          <w:sdtEndPr/>
          <w:sdtContent>
            <w:tc>
              <w:tcPr>
                <w:tcW w:w="3235" w:type="dxa"/>
              </w:tcPr>
              <w:p w14:paraId="1777859F" w14:textId="77777777" w:rsidR="00B3309E" w:rsidRDefault="00DE058E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964335461"/>
            <w:placeholder>
              <w:docPart w:val="488FED7361A64720B08896080A113E79"/>
            </w:placeholder>
            <w:showingPlcHdr/>
          </w:sdtPr>
          <w:sdtEndPr/>
          <w:sdtContent>
            <w:tc>
              <w:tcPr>
                <w:tcW w:w="3777" w:type="dxa"/>
              </w:tcPr>
              <w:p w14:paraId="5F4DF30F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272553929"/>
            <w:placeholder>
              <w:docPart w:val="941CCCD12DC3463F806CE03FA1B8DD28"/>
            </w:placeholder>
            <w:showingPlcHdr/>
          </w:sdtPr>
          <w:sdtEndPr/>
          <w:sdtContent>
            <w:tc>
              <w:tcPr>
                <w:tcW w:w="3778" w:type="dxa"/>
              </w:tcPr>
              <w:p w14:paraId="4C727F88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3309E" w14:paraId="4CD46D7F" w14:textId="77777777">
        <w:sdt>
          <w:sdtPr>
            <w:rPr>
              <w:rFonts w:ascii="Arial" w:hAnsi="Arial" w:cs="Arial"/>
            </w:rPr>
            <w:id w:val="725962200"/>
            <w:placeholder>
              <w:docPart w:val="534841DB651C4B78BF5C3ECC68E6B872"/>
            </w:placeholder>
            <w:showingPlcHdr/>
          </w:sdtPr>
          <w:sdtEndPr/>
          <w:sdtContent>
            <w:tc>
              <w:tcPr>
                <w:tcW w:w="3235" w:type="dxa"/>
              </w:tcPr>
              <w:p w14:paraId="36A14562" w14:textId="77777777" w:rsidR="00B3309E" w:rsidRDefault="00DE058E">
                <w:pPr>
                  <w:jc w:val="right"/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585307403"/>
            <w:placeholder>
              <w:docPart w:val="F8B079FF2E724A1C8461D18447696142"/>
            </w:placeholder>
            <w:showingPlcHdr/>
          </w:sdtPr>
          <w:sdtEndPr/>
          <w:sdtContent>
            <w:tc>
              <w:tcPr>
                <w:tcW w:w="3777" w:type="dxa"/>
              </w:tcPr>
              <w:p w14:paraId="63EF9199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1052196475"/>
            <w:placeholder>
              <w:docPart w:val="3FCCBEDDBF014FF5BFFC9B9DB41452AA"/>
            </w:placeholder>
            <w:showingPlcHdr/>
          </w:sdtPr>
          <w:sdtEndPr/>
          <w:sdtContent>
            <w:tc>
              <w:tcPr>
                <w:tcW w:w="3778" w:type="dxa"/>
              </w:tcPr>
              <w:p w14:paraId="78B181FB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0C798FF6" w14:textId="77777777" w:rsidR="00B3309E" w:rsidRDefault="00B3309E">
      <w:pPr>
        <w:spacing w:after="0"/>
        <w:rPr>
          <w:rFonts w:ascii="Arial" w:hAnsi="Arial" w:cs="Arial"/>
          <w:b/>
          <w:bCs/>
        </w:rPr>
      </w:pPr>
    </w:p>
    <w:p w14:paraId="2E947648" w14:textId="77777777" w:rsidR="00B3309E" w:rsidRDefault="00DE058E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Financial interest Declaration</w:t>
      </w:r>
    </w:p>
    <w:p w14:paraId="2C25AB42" w14:textId="07231529" w:rsidR="00B3309E" w:rsidRDefault="00DE058E">
      <w:pPr>
        <w:pStyle w:val="PrimarySectionText-HCG"/>
        <w:spacing w:line="276" w:lineRule="auto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According to your institution’s Conflict of Interest Policy, do any personnel (or an immediate family member of personnel) involved in the design, conduct, or reporting of the research have a financial interest </w:t>
      </w:r>
      <w:r w:rsidRPr="009B1C45">
        <w:rPr>
          <w:rFonts w:cs="Arial"/>
          <w:sz w:val="22"/>
          <w:u w:val="double"/>
        </w:rPr>
        <w:t>Related to the Research</w:t>
      </w:r>
      <w:r>
        <w:rPr>
          <w:rFonts w:cs="Arial"/>
          <w:sz w:val="22"/>
        </w:rPr>
        <w:t>?</w:t>
      </w:r>
    </w:p>
    <w:p w14:paraId="3C27DA1E" w14:textId="77777777" w:rsidR="00B3309E" w:rsidRDefault="000930DA">
      <w:pPr>
        <w:pStyle w:val="PrimarySectionText-HCG"/>
        <w:spacing w:line="276" w:lineRule="auto"/>
        <w:ind w:left="0" w:firstLine="0"/>
        <w:rPr>
          <w:rFonts w:cs="Arial"/>
          <w:sz w:val="22"/>
        </w:rPr>
      </w:pPr>
      <w:sdt>
        <w:sdtPr>
          <w:rPr>
            <w:rFonts w:cs="Arial"/>
            <w:sz w:val="22"/>
          </w:rPr>
          <w:id w:val="1311526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58E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DE058E">
        <w:rPr>
          <w:rFonts w:cs="Arial"/>
          <w:sz w:val="22"/>
        </w:rPr>
        <w:t xml:space="preserve"> Yes </w:t>
      </w:r>
      <w:sdt>
        <w:sdtPr>
          <w:rPr>
            <w:rFonts w:cs="Arial"/>
            <w:sz w:val="22"/>
          </w:rPr>
          <w:id w:val="1524514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058E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="00DE058E">
        <w:rPr>
          <w:rFonts w:cs="Arial"/>
          <w:sz w:val="22"/>
        </w:rPr>
        <w:t xml:space="preserve"> No</w:t>
      </w:r>
    </w:p>
    <w:p w14:paraId="5FE79440" w14:textId="77777777" w:rsidR="00B3309E" w:rsidRDefault="00DE058E">
      <w:pPr>
        <w:pStyle w:val="PrimarySectionText-HCG"/>
        <w:ind w:left="0" w:firstLine="0"/>
        <w:rPr>
          <w:rFonts w:cs="Arial"/>
          <w:sz w:val="22"/>
        </w:rPr>
      </w:pPr>
      <w:r>
        <w:rPr>
          <w:rFonts w:cs="Arial"/>
          <w:b/>
          <w:bCs/>
          <w:sz w:val="22"/>
        </w:rPr>
        <w:t>If yes, provide the institution’s evaluation of the financial interest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8"/>
        <w:gridCol w:w="1620"/>
        <w:gridCol w:w="3955"/>
      </w:tblGrid>
      <w:tr w:rsidR="00B3309E" w14:paraId="64CE430A" w14:textId="77777777">
        <w:trPr>
          <w:trHeight w:val="50"/>
        </w:trPr>
        <w:tc>
          <w:tcPr>
            <w:tcW w:w="2607" w:type="dxa"/>
            <w:shd w:val="clear" w:color="auto" w:fill="E7E6E6" w:themeFill="background2"/>
          </w:tcPr>
          <w:p w14:paraId="522F55E8" w14:textId="77777777" w:rsidR="00B3309E" w:rsidRDefault="00DE05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2608" w:type="dxa"/>
            <w:shd w:val="clear" w:color="auto" w:fill="E7E6E6" w:themeFill="background2"/>
          </w:tcPr>
          <w:p w14:paraId="7CFF8C61" w14:textId="77777777" w:rsidR="00B3309E" w:rsidRDefault="00DE05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ole</w:t>
            </w:r>
          </w:p>
        </w:tc>
        <w:tc>
          <w:tcPr>
            <w:tcW w:w="1620" w:type="dxa"/>
            <w:shd w:val="clear" w:color="auto" w:fill="E7E6E6" w:themeFill="background2"/>
          </w:tcPr>
          <w:p w14:paraId="72B9630A" w14:textId="77777777" w:rsidR="00B3309E" w:rsidRDefault="00DE05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nvolved in consent?</w:t>
            </w:r>
          </w:p>
        </w:tc>
        <w:tc>
          <w:tcPr>
            <w:tcW w:w="3955" w:type="dxa"/>
            <w:shd w:val="clear" w:color="auto" w:fill="E7E6E6" w:themeFill="background2"/>
          </w:tcPr>
          <w:p w14:paraId="4D1975EF" w14:textId="77777777" w:rsidR="00B3309E" w:rsidRDefault="00DE05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valuation (You may attach a separate page describing the outcome of the evaluation.)</w:t>
            </w:r>
          </w:p>
        </w:tc>
      </w:tr>
      <w:tr w:rsidR="00B3309E" w14:paraId="2C78C433" w14:textId="77777777">
        <w:trPr>
          <w:trHeight w:val="50"/>
        </w:trPr>
        <w:sdt>
          <w:sdtPr>
            <w:rPr>
              <w:rFonts w:ascii="Arial" w:hAnsi="Arial" w:cs="Arial"/>
            </w:rPr>
            <w:id w:val="1063290849"/>
            <w:placeholder>
              <w:docPart w:val="799B0B16426A4FE4889E5D2C318178FC"/>
            </w:placeholder>
            <w:showingPlcHdr/>
          </w:sdtPr>
          <w:sdtEndPr/>
          <w:sdtContent>
            <w:tc>
              <w:tcPr>
                <w:tcW w:w="2607" w:type="dxa"/>
              </w:tcPr>
              <w:p w14:paraId="57EEC214" w14:textId="77777777" w:rsidR="00B3309E" w:rsidRDefault="00DE058E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32441504"/>
            <w:placeholder>
              <w:docPart w:val="45080054F82040C4BD5FC29386489DC4"/>
            </w:placeholder>
            <w:showingPlcHdr/>
          </w:sdtPr>
          <w:sdtEndPr/>
          <w:sdtContent>
            <w:tc>
              <w:tcPr>
                <w:tcW w:w="2608" w:type="dxa"/>
              </w:tcPr>
              <w:p w14:paraId="7D98653C" w14:textId="77777777" w:rsidR="00B3309E" w:rsidRDefault="00DE058E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</w:tcPr>
          <w:p w14:paraId="5A70A52F" w14:textId="77777777" w:rsidR="00B3309E" w:rsidRDefault="000930DA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570030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058E">
              <w:rPr>
                <w:rFonts w:ascii="Arial" w:hAnsi="Arial" w:cs="Arial"/>
              </w:rPr>
              <w:t xml:space="preserve"> Yes </w:t>
            </w:r>
            <w:sdt>
              <w:sdtPr>
                <w:rPr>
                  <w:rFonts w:ascii="Arial" w:hAnsi="Arial" w:cs="Arial"/>
                </w:rPr>
                <w:id w:val="945505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058E">
              <w:rPr>
                <w:rFonts w:ascii="Arial" w:hAnsi="Arial" w:cs="Arial"/>
              </w:rPr>
              <w:t xml:space="preserve"> No</w:t>
            </w:r>
          </w:p>
        </w:tc>
        <w:sdt>
          <w:sdtPr>
            <w:rPr>
              <w:rFonts w:ascii="Arial" w:hAnsi="Arial" w:cs="Arial"/>
            </w:rPr>
            <w:id w:val="-1920938855"/>
            <w:placeholder>
              <w:docPart w:val="412A5457F1594AA59D7C012E2222BFEC"/>
            </w:placeholder>
            <w:showingPlcHdr/>
          </w:sdtPr>
          <w:sdtEndPr/>
          <w:sdtContent>
            <w:tc>
              <w:tcPr>
                <w:tcW w:w="3955" w:type="dxa"/>
              </w:tcPr>
              <w:p w14:paraId="2E7DD59D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3309E" w14:paraId="222A0B7B" w14:textId="77777777">
        <w:trPr>
          <w:trHeight w:val="50"/>
        </w:trPr>
        <w:sdt>
          <w:sdtPr>
            <w:rPr>
              <w:rFonts w:ascii="Arial" w:hAnsi="Arial" w:cs="Arial"/>
            </w:rPr>
            <w:id w:val="1924525837"/>
            <w:placeholder>
              <w:docPart w:val="9B381921F20445CEA000EB5F0971C2CB"/>
            </w:placeholder>
            <w:showingPlcHdr/>
          </w:sdtPr>
          <w:sdtEndPr/>
          <w:sdtContent>
            <w:tc>
              <w:tcPr>
                <w:tcW w:w="2607" w:type="dxa"/>
              </w:tcPr>
              <w:p w14:paraId="300B9C0A" w14:textId="77777777" w:rsidR="00B3309E" w:rsidRDefault="00DE058E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670996540"/>
            <w:placeholder>
              <w:docPart w:val="97383F32EB834526855C4ADDB32D571F"/>
            </w:placeholder>
            <w:showingPlcHdr/>
          </w:sdtPr>
          <w:sdtEndPr/>
          <w:sdtContent>
            <w:tc>
              <w:tcPr>
                <w:tcW w:w="2608" w:type="dxa"/>
              </w:tcPr>
              <w:p w14:paraId="486DF85C" w14:textId="77777777" w:rsidR="00B3309E" w:rsidRDefault="00DE058E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</w:tcPr>
          <w:p w14:paraId="3DDDBB43" w14:textId="77777777" w:rsidR="00B3309E" w:rsidRDefault="000930DA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745399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058E">
              <w:rPr>
                <w:rFonts w:ascii="Arial" w:hAnsi="Arial" w:cs="Arial"/>
              </w:rPr>
              <w:t xml:space="preserve"> Yes </w:t>
            </w:r>
            <w:sdt>
              <w:sdtPr>
                <w:rPr>
                  <w:rFonts w:ascii="Arial" w:hAnsi="Arial" w:cs="Arial"/>
                </w:rPr>
                <w:id w:val="554979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058E">
              <w:rPr>
                <w:rFonts w:ascii="Arial" w:hAnsi="Arial" w:cs="Arial"/>
              </w:rPr>
              <w:t xml:space="preserve"> No</w:t>
            </w:r>
          </w:p>
        </w:tc>
        <w:sdt>
          <w:sdtPr>
            <w:rPr>
              <w:rFonts w:ascii="Arial" w:hAnsi="Arial" w:cs="Arial"/>
            </w:rPr>
            <w:id w:val="-37741438"/>
            <w:placeholder>
              <w:docPart w:val="497701D99FCA48EDB08A07220D7F2CBF"/>
            </w:placeholder>
            <w:showingPlcHdr/>
          </w:sdtPr>
          <w:sdtEndPr/>
          <w:sdtContent>
            <w:tc>
              <w:tcPr>
                <w:tcW w:w="3955" w:type="dxa"/>
              </w:tcPr>
              <w:p w14:paraId="7E65CB02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B3309E" w14:paraId="3D0B0E45" w14:textId="77777777">
        <w:trPr>
          <w:trHeight w:val="50"/>
        </w:trPr>
        <w:sdt>
          <w:sdtPr>
            <w:rPr>
              <w:rFonts w:ascii="Arial" w:hAnsi="Arial" w:cs="Arial"/>
            </w:rPr>
            <w:id w:val="-88310241"/>
            <w:placeholder>
              <w:docPart w:val="926A07AB42AF499C9D660D7D07D32BE8"/>
            </w:placeholder>
            <w:showingPlcHdr/>
          </w:sdtPr>
          <w:sdtEndPr/>
          <w:sdtContent>
            <w:tc>
              <w:tcPr>
                <w:tcW w:w="2607" w:type="dxa"/>
              </w:tcPr>
              <w:p w14:paraId="42073BFC" w14:textId="77777777" w:rsidR="00B3309E" w:rsidRDefault="00DE058E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-1191288898"/>
            <w:placeholder>
              <w:docPart w:val="D08D24F2ECC646529ED23139E66C3F49"/>
            </w:placeholder>
            <w:showingPlcHdr/>
          </w:sdtPr>
          <w:sdtEndPr/>
          <w:sdtContent>
            <w:tc>
              <w:tcPr>
                <w:tcW w:w="2608" w:type="dxa"/>
              </w:tcPr>
              <w:p w14:paraId="2A950545" w14:textId="77777777" w:rsidR="00B3309E" w:rsidRDefault="00DE058E">
                <w:pPr>
                  <w:rPr>
                    <w:rFonts w:ascii="Arial" w:hAnsi="Arial" w:cs="Arial"/>
                    <w:b/>
                    <w:bCs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  <w:tc>
          <w:tcPr>
            <w:tcW w:w="1620" w:type="dxa"/>
          </w:tcPr>
          <w:p w14:paraId="31F7EFEC" w14:textId="77777777" w:rsidR="00B3309E" w:rsidRDefault="000930DA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31667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058E">
              <w:rPr>
                <w:rFonts w:ascii="Arial" w:hAnsi="Arial" w:cs="Arial"/>
              </w:rPr>
              <w:t xml:space="preserve"> Yes </w:t>
            </w:r>
            <w:sdt>
              <w:sdtPr>
                <w:rPr>
                  <w:rFonts w:ascii="Arial" w:hAnsi="Arial" w:cs="Arial"/>
                </w:rPr>
                <w:id w:val="306358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E058E">
              <w:rPr>
                <w:rFonts w:ascii="Arial" w:hAnsi="Arial" w:cs="Arial"/>
              </w:rPr>
              <w:t xml:space="preserve"> No</w:t>
            </w:r>
          </w:p>
        </w:tc>
        <w:sdt>
          <w:sdtPr>
            <w:rPr>
              <w:rFonts w:ascii="Arial" w:hAnsi="Arial" w:cs="Arial"/>
            </w:rPr>
            <w:id w:val="516346420"/>
            <w:placeholder>
              <w:docPart w:val="6CFBB9B6318E4825BD6E57CCD7308342"/>
            </w:placeholder>
            <w:showingPlcHdr/>
          </w:sdtPr>
          <w:sdtEndPr/>
          <w:sdtContent>
            <w:tc>
              <w:tcPr>
                <w:tcW w:w="3955" w:type="dxa"/>
              </w:tcPr>
              <w:p w14:paraId="0FBC11FF" w14:textId="77777777" w:rsidR="00B3309E" w:rsidRDefault="00DE058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rFonts w:ascii="Arial" w:hAnsi="Arial" w:cs="Arial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6EC84C8B" w14:textId="77777777" w:rsidR="00B3309E" w:rsidRDefault="00DE058E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Protocol Information </w:t>
      </w:r>
    </w:p>
    <w:p w14:paraId="152D5F51" w14:textId="5518BB42" w:rsidR="00B3309E" w:rsidRDefault="00DE058E">
      <w:pPr>
        <w:pStyle w:val="PrimarySectionText-HCG"/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lastRenderedPageBreak/>
        <w:t>Provide the following documents when they exist or are applicable:</w:t>
      </w:r>
    </w:p>
    <w:p w14:paraId="08AE72C8" w14:textId="77777777" w:rsidR="00B3309E" w:rsidRDefault="00DE058E">
      <w:pPr>
        <w:pStyle w:val="PrimarySectionText-HCG"/>
        <w:numPr>
          <w:ilvl w:val="0"/>
          <w:numId w:val="7"/>
        </w:numPr>
        <w:spacing w:line="276" w:lineRule="auto"/>
        <w:rPr>
          <w:rFonts w:cs="Arial"/>
          <w:i/>
          <w:iCs/>
          <w:sz w:val="22"/>
        </w:rPr>
      </w:pPr>
      <w:r>
        <w:rPr>
          <w:rFonts w:cs="Arial"/>
          <w:sz w:val="22"/>
        </w:rPr>
        <w:t xml:space="preserve">Point-by-point response </w:t>
      </w:r>
      <w:r>
        <w:rPr>
          <w:rFonts w:cs="Arial"/>
          <w:i/>
          <w:iCs/>
          <w:sz w:val="22"/>
        </w:rPr>
        <w:t>(For a response to modifications to secure approval, deferral, or disapproval)</w:t>
      </w:r>
    </w:p>
    <w:p w14:paraId="277619A8" w14:textId="77777777" w:rsidR="00B3309E" w:rsidRDefault="00DE058E">
      <w:pPr>
        <w:pStyle w:val="PrimarySectionText-HCG"/>
        <w:numPr>
          <w:ilvl w:val="0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Evaluation of any Related Financial Interest</w:t>
      </w:r>
    </w:p>
    <w:p w14:paraId="78C301F1" w14:textId="77777777" w:rsidR="00B3309E" w:rsidRDefault="00DE058E">
      <w:pPr>
        <w:pStyle w:val="PrimarySectionText-HCG"/>
        <w:numPr>
          <w:ilvl w:val="0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Written materials to be provided to or meant to be seen or heard by subjects</w:t>
      </w:r>
    </w:p>
    <w:p w14:paraId="6C2E786E" w14:textId="6D70611B" w:rsidR="00B3309E" w:rsidRDefault="00DE058E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Evaluation instruments and surveys</w:t>
      </w:r>
    </w:p>
    <w:p w14:paraId="4DCEF3CB" w14:textId="77777777" w:rsidR="00B3309E" w:rsidRDefault="00DE058E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 xml:space="preserve">Advertisements </w:t>
      </w:r>
      <w:r>
        <w:rPr>
          <w:rFonts w:cs="Arial"/>
          <w:i/>
          <w:iCs/>
          <w:sz w:val="22"/>
        </w:rPr>
        <w:t>(printed, audio, and video)</w:t>
      </w:r>
    </w:p>
    <w:p w14:paraId="176B98E0" w14:textId="77777777" w:rsidR="00B3309E" w:rsidRDefault="00DE058E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Recruitment materials and scripts</w:t>
      </w:r>
    </w:p>
    <w:p w14:paraId="15D492F5" w14:textId="77777777" w:rsidR="00B3309E" w:rsidRDefault="00DE058E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Consent documents</w:t>
      </w:r>
    </w:p>
    <w:p w14:paraId="171682B8" w14:textId="77777777" w:rsidR="00B3309E" w:rsidRDefault="00DE058E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If consent will not be documented in writing, a script of information to be provided orally to subjects</w:t>
      </w:r>
    </w:p>
    <w:p w14:paraId="55A18BC8" w14:textId="77777777" w:rsidR="00B3309E" w:rsidRDefault="00DE058E">
      <w:pPr>
        <w:pStyle w:val="PrimarySectionText-HCG"/>
        <w:numPr>
          <w:ilvl w:val="1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Foreign language versions of the above</w:t>
      </w:r>
    </w:p>
    <w:p w14:paraId="317C67AD" w14:textId="77777777" w:rsidR="00B3309E" w:rsidRDefault="00DE058E">
      <w:pPr>
        <w:pStyle w:val="PrimarySectionText-HCG"/>
        <w:numPr>
          <w:ilvl w:val="0"/>
          <w:numId w:val="7"/>
        </w:numPr>
        <w:spacing w:line="276" w:lineRule="auto"/>
        <w:rPr>
          <w:rFonts w:cs="Arial"/>
          <w:sz w:val="22"/>
        </w:rPr>
      </w:pPr>
      <w:r>
        <w:rPr>
          <w:rFonts w:cs="Arial"/>
          <w:sz w:val="22"/>
        </w:rPr>
        <w:t>Site Supplement to the main protocol (if site activities differ from or are not described in the main protocol)</w:t>
      </w:r>
    </w:p>
    <w:p w14:paraId="0CA22088" w14:textId="77777777" w:rsidR="00B3309E" w:rsidRDefault="00DE058E" w:rsidP="009B1C45">
      <w:pPr>
        <w:pStyle w:val="SectionHeading-HCG"/>
        <w:ind w:left="360"/>
        <w:rPr>
          <w:sz w:val="22"/>
          <w:szCs w:val="22"/>
        </w:rPr>
      </w:pPr>
      <w:r>
        <w:rPr>
          <w:sz w:val="22"/>
          <w:szCs w:val="22"/>
        </w:rPr>
        <w:t>Local Context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5258"/>
        <w:gridCol w:w="5244"/>
      </w:tblGrid>
      <w:tr w:rsidR="00B3309E" w14:paraId="5E275B5E" w14:textId="77777777" w:rsidTr="004A3875">
        <w:tc>
          <w:tcPr>
            <w:tcW w:w="5395" w:type="dxa"/>
          </w:tcPr>
          <w:p w14:paraId="42C6BC3A" w14:textId="77777777" w:rsidR="00B3309E" w:rsidRDefault="00DE058E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Will the process for identifying and recruiting subjects differ from that described in the multi-site protocol?</w:t>
            </w:r>
          </w:p>
        </w:tc>
        <w:tc>
          <w:tcPr>
            <w:tcW w:w="5395" w:type="dxa"/>
          </w:tcPr>
          <w:p w14:paraId="5D2FC719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</w:rPr>
                <w:id w:val="1746296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Yes (Explain): </w:t>
            </w:r>
            <w:sdt>
              <w:sdtPr>
                <w:rPr>
                  <w:rFonts w:cs="Arial"/>
                </w:rPr>
                <w:id w:val="-573979521"/>
                <w:placeholder>
                  <w:docPart w:val="4B9EFCCF54814C30A8B08BBE6F8ADC7D"/>
                </w:placeholder>
                <w:showingPlcHdr/>
              </w:sdtPr>
              <w:sdtEndPr/>
              <w:sdtContent>
                <w:r w:rsidR="00DE058E" w:rsidRPr="004A3875"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  <w:p w14:paraId="0CF5F59C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2093233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o</w:t>
            </w:r>
          </w:p>
          <w:p w14:paraId="52DC07E2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609034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A</w:t>
            </w:r>
          </w:p>
        </w:tc>
      </w:tr>
      <w:tr w:rsidR="00B3309E" w14:paraId="29C32EBF" w14:textId="77777777" w:rsidTr="004A3875">
        <w:tc>
          <w:tcPr>
            <w:tcW w:w="5395" w:type="dxa"/>
          </w:tcPr>
          <w:p w14:paraId="26E8FF10" w14:textId="77777777" w:rsidR="00B3309E" w:rsidRDefault="00DE058E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Will any other study activities at this site differ from those described in the multi-site protocol?</w:t>
            </w:r>
          </w:p>
        </w:tc>
        <w:tc>
          <w:tcPr>
            <w:tcW w:w="5395" w:type="dxa"/>
          </w:tcPr>
          <w:p w14:paraId="538DE174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089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Yes (Explain): </w:t>
            </w:r>
            <w:sdt>
              <w:sdtPr>
                <w:rPr>
                  <w:rFonts w:cs="Arial"/>
                  <w:sz w:val="22"/>
                </w:rPr>
                <w:id w:val="-1141492999"/>
                <w:placeholder>
                  <w:docPart w:val="112F7154BE7848E9BE6EF044AFD0CCE6"/>
                </w:placeholder>
                <w:showingPlcHdr/>
              </w:sdtPr>
              <w:sdtEndPr/>
              <w:sdtContent>
                <w:r w:rsidR="00DE058E" w:rsidRPr="004A3875"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  <w:p w14:paraId="050EF46A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</w:rPr>
                <w:id w:val="-1123226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o</w:t>
            </w:r>
          </w:p>
        </w:tc>
      </w:tr>
      <w:tr w:rsidR="00B3309E" w14:paraId="5F0A7F55" w14:textId="77777777" w:rsidTr="004A3875">
        <w:tc>
          <w:tcPr>
            <w:tcW w:w="5395" w:type="dxa"/>
          </w:tcPr>
          <w:p w14:paraId="3FE51D9E" w14:textId="77777777" w:rsidR="00B3309E" w:rsidRDefault="00DE058E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o local requirements or state law stipulate requirements for enrolling vulnerable populations in this study differ from those described in the multi-site protocol or other study documents?</w:t>
            </w:r>
          </w:p>
        </w:tc>
        <w:tc>
          <w:tcPr>
            <w:tcW w:w="5395" w:type="dxa"/>
          </w:tcPr>
          <w:p w14:paraId="53AE1422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09447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Yes (Explain): </w:t>
            </w:r>
            <w:sdt>
              <w:sdtPr>
                <w:rPr>
                  <w:rFonts w:cs="Arial"/>
                  <w:sz w:val="22"/>
                </w:rPr>
                <w:id w:val="796877598"/>
                <w:placeholder>
                  <w:docPart w:val="39DCBBC3AEB740958949A32C37A72C84"/>
                </w:placeholder>
                <w:showingPlcHdr/>
              </w:sdtPr>
              <w:sdtEndPr/>
              <w:sdtContent>
                <w:r w:rsidR="00DE058E" w:rsidRPr="004A3875"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  <w:p w14:paraId="58473F1B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525876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o</w:t>
            </w:r>
          </w:p>
          <w:p w14:paraId="404CD815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</w:rPr>
                <w:id w:val="407423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A</w:t>
            </w:r>
          </w:p>
        </w:tc>
      </w:tr>
      <w:tr w:rsidR="00B3309E" w14:paraId="674A2046" w14:textId="77777777" w:rsidTr="004A3875">
        <w:tc>
          <w:tcPr>
            <w:tcW w:w="5395" w:type="dxa"/>
          </w:tcPr>
          <w:p w14:paraId="30C3DAB0" w14:textId="77777777" w:rsidR="00B3309E" w:rsidRDefault="00DE058E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Do local requirements or state law stipulate requirements for how data will be accessed and/or stored at this pSite differ from those described in the multi-site protocol?</w:t>
            </w:r>
          </w:p>
        </w:tc>
        <w:tc>
          <w:tcPr>
            <w:tcW w:w="5395" w:type="dxa"/>
          </w:tcPr>
          <w:p w14:paraId="64A9609C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288472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Yes (Explain): </w:t>
            </w:r>
            <w:sdt>
              <w:sdtPr>
                <w:rPr>
                  <w:rFonts w:cs="Arial"/>
                  <w:sz w:val="22"/>
                </w:rPr>
                <w:id w:val="-2083123754"/>
                <w:placeholder>
                  <w:docPart w:val="FFA4D365E03C443CAC8519F40CF87DFA"/>
                </w:placeholder>
                <w:showingPlcHdr/>
              </w:sdtPr>
              <w:sdtEndPr/>
              <w:sdtContent>
                <w:r w:rsidR="00DE058E" w:rsidRPr="004A3875"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  <w:p w14:paraId="50EC363C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298109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o</w:t>
            </w:r>
          </w:p>
          <w:p w14:paraId="10E9756A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</w:rPr>
                <w:id w:val="-1203326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A</w:t>
            </w:r>
          </w:p>
        </w:tc>
      </w:tr>
      <w:tr w:rsidR="00B3309E" w14:paraId="12A4B4B4" w14:textId="77777777" w:rsidTr="004A3875">
        <w:tc>
          <w:tcPr>
            <w:tcW w:w="5395" w:type="dxa"/>
          </w:tcPr>
          <w:p w14:paraId="21C5032F" w14:textId="77777777" w:rsidR="00B3309E" w:rsidRDefault="00DE058E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Are there any additional factors particular to this site (e.g., community attitudes, ethnic diversity, language) that may affect how this study is implemented at this site?</w:t>
            </w:r>
          </w:p>
        </w:tc>
        <w:tc>
          <w:tcPr>
            <w:tcW w:w="5395" w:type="dxa"/>
          </w:tcPr>
          <w:p w14:paraId="1E17EF2E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84007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Yes (Explain): </w:t>
            </w:r>
            <w:sdt>
              <w:sdtPr>
                <w:rPr>
                  <w:rFonts w:cs="Arial"/>
                  <w:sz w:val="22"/>
                </w:rPr>
                <w:id w:val="-1867510987"/>
                <w:placeholder>
                  <w:docPart w:val="1B91F58EC3E54E0096E9C5608F0EEAD7"/>
                </w:placeholder>
                <w:showingPlcHdr/>
              </w:sdtPr>
              <w:sdtEndPr/>
              <w:sdtContent>
                <w:r w:rsidR="00DE058E" w:rsidRPr="004A3875"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  <w:p w14:paraId="173F67AB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822243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o</w:t>
            </w:r>
          </w:p>
          <w:p w14:paraId="7678C82F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</w:rPr>
                <w:id w:val="-1585842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A</w:t>
            </w:r>
          </w:p>
        </w:tc>
      </w:tr>
      <w:tr w:rsidR="00B3309E" w14:paraId="55D4D914" w14:textId="77777777" w:rsidTr="004A3875">
        <w:tc>
          <w:tcPr>
            <w:tcW w:w="5395" w:type="dxa"/>
          </w:tcPr>
          <w:p w14:paraId="53B51A28" w14:textId="77777777" w:rsidR="00B3309E" w:rsidRDefault="00DE058E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Are there any ancillary committee reviews (i.e., biosafety, radiation safety) at this site that should be taken into consideration by the reviewing IRB?</w:t>
            </w:r>
          </w:p>
        </w:tc>
        <w:tc>
          <w:tcPr>
            <w:tcW w:w="5395" w:type="dxa"/>
          </w:tcPr>
          <w:p w14:paraId="65B95648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842208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Yes (Explain): </w:t>
            </w:r>
            <w:sdt>
              <w:sdtPr>
                <w:rPr>
                  <w:rFonts w:cs="Arial"/>
                  <w:sz w:val="22"/>
                </w:rPr>
                <w:id w:val="-707325376"/>
                <w:placeholder>
                  <w:docPart w:val="60D3CE7867BE427DBF4E5B00E228B9E3"/>
                </w:placeholder>
                <w:showingPlcHdr/>
              </w:sdtPr>
              <w:sdtEndPr/>
              <w:sdtContent>
                <w:r w:rsidR="00DE058E" w:rsidRPr="004A3875"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  <w:p w14:paraId="122FFBA0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</w:rPr>
                <w:id w:val="1605221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o</w:t>
            </w:r>
          </w:p>
        </w:tc>
      </w:tr>
      <w:tr w:rsidR="00B3309E" w14:paraId="6552FEF8" w14:textId="77777777" w:rsidTr="004A3875">
        <w:tc>
          <w:tcPr>
            <w:tcW w:w="5395" w:type="dxa"/>
          </w:tcPr>
          <w:p w14:paraId="6198B7B2" w14:textId="1FB13857" w:rsidR="00B3309E" w:rsidRDefault="00DE058E" w:rsidP="1250C057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r w:rsidRPr="1250C057">
              <w:rPr>
                <w:rFonts w:cs="Arial"/>
                <w:sz w:val="22"/>
              </w:rPr>
              <w:t>Will drug and/or device storage b</w:t>
            </w:r>
            <w:r w:rsidR="3EF1FA13" w:rsidRPr="1250C057">
              <w:rPr>
                <w:rFonts w:cs="Arial"/>
                <w:sz w:val="22"/>
              </w:rPr>
              <w:t>e</w:t>
            </w:r>
            <w:r w:rsidRPr="1250C057">
              <w:rPr>
                <w:rFonts w:cs="Arial"/>
                <w:sz w:val="22"/>
              </w:rPr>
              <w:t xml:space="preserve"> managed centrally by a pharmacy at this site?</w:t>
            </w:r>
          </w:p>
        </w:tc>
        <w:tc>
          <w:tcPr>
            <w:tcW w:w="5395" w:type="dxa"/>
          </w:tcPr>
          <w:p w14:paraId="3ACC02ED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2064776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Yes (Explain): </w:t>
            </w:r>
            <w:sdt>
              <w:sdtPr>
                <w:rPr>
                  <w:rFonts w:cs="Arial"/>
                  <w:sz w:val="22"/>
                </w:rPr>
                <w:id w:val="594668414"/>
                <w:placeholder>
                  <w:docPart w:val="96695121D0A240979DBDA08FC0BC8D55"/>
                </w:placeholder>
                <w:showingPlcHdr/>
              </w:sdtPr>
              <w:sdtEndPr/>
              <w:sdtContent>
                <w:r w:rsidR="00DE058E" w:rsidRPr="004A3875"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  <w:p w14:paraId="3F992114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108195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o</w:t>
            </w:r>
          </w:p>
          <w:p w14:paraId="7096D414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</w:rPr>
                <w:id w:val="1540706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A</w:t>
            </w:r>
          </w:p>
        </w:tc>
      </w:tr>
      <w:tr w:rsidR="00B3309E" w14:paraId="03FB7416" w14:textId="77777777" w:rsidTr="004A3875">
        <w:tc>
          <w:tcPr>
            <w:tcW w:w="5395" w:type="dxa"/>
          </w:tcPr>
          <w:p w14:paraId="3C0C6C1A" w14:textId="77777777" w:rsidR="00B3309E" w:rsidRDefault="00DE058E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lastRenderedPageBreak/>
              <w:t>Are there any standard of care differences at this site from the multi-site protocol?</w:t>
            </w:r>
          </w:p>
        </w:tc>
        <w:tc>
          <w:tcPr>
            <w:tcW w:w="5395" w:type="dxa"/>
          </w:tcPr>
          <w:p w14:paraId="439BEC86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702394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Yes (Explain): </w:t>
            </w:r>
            <w:sdt>
              <w:sdtPr>
                <w:rPr>
                  <w:rFonts w:cs="Arial"/>
                  <w:sz w:val="22"/>
                </w:rPr>
                <w:id w:val="-307327607"/>
                <w:placeholder>
                  <w:docPart w:val="5779D9D54FB8466BA7EEFB4B6A6F59A0"/>
                </w:placeholder>
                <w:showingPlcHdr/>
              </w:sdtPr>
              <w:sdtEndPr/>
              <w:sdtContent>
                <w:r w:rsidR="00DE058E" w:rsidRPr="004A3875"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  <w:p w14:paraId="4FCDAAAB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25194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o</w:t>
            </w:r>
          </w:p>
          <w:p w14:paraId="201941BB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</w:rPr>
                <w:id w:val="141781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A</w:t>
            </w:r>
          </w:p>
        </w:tc>
      </w:tr>
      <w:tr w:rsidR="00B3309E" w14:paraId="030D8F2B" w14:textId="77777777" w:rsidTr="004A3875">
        <w:tc>
          <w:tcPr>
            <w:tcW w:w="5395" w:type="dxa"/>
          </w:tcPr>
          <w:p w14:paraId="60A1189A" w14:textId="77777777" w:rsidR="00B3309E" w:rsidRDefault="00DE058E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Will the consent process at this site be different from the multi-site protocol?</w:t>
            </w:r>
          </w:p>
        </w:tc>
        <w:tc>
          <w:tcPr>
            <w:tcW w:w="5395" w:type="dxa"/>
          </w:tcPr>
          <w:p w14:paraId="1F39B705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888477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Yes (Explain): </w:t>
            </w:r>
            <w:sdt>
              <w:sdtPr>
                <w:rPr>
                  <w:rFonts w:cs="Arial"/>
                  <w:sz w:val="22"/>
                </w:rPr>
                <w:id w:val="-342560226"/>
                <w:placeholder>
                  <w:docPart w:val="96F3FF1D53AD48E38BD71F3F4965265D"/>
                </w:placeholder>
                <w:showingPlcHdr/>
              </w:sdtPr>
              <w:sdtEndPr/>
              <w:sdtContent>
                <w:r w:rsidR="00DE058E" w:rsidRPr="004A3875">
                  <w:rPr>
                    <w:rStyle w:val="PlaceholderText"/>
                    <w:color w:val="auto"/>
                    <w:sz w:val="22"/>
                  </w:rPr>
                  <w:t>Click or tap here to enter text.</w:t>
                </w:r>
              </w:sdtContent>
            </w:sdt>
          </w:p>
          <w:p w14:paraId="042F03F3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54359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o</w:t>
            </w:r>
          </w:p>
          <w:p w14:paraId="1AB73F8C" w14:textId="77777777" w:rsidR="00B3309E" w:rsidRDefault="000930DA">
            <w:pPr>
              <w:pStyle w:val="PrimarySectionText-HCG"/>
              <w:spacing w:line="276" w:lineRule="auto"/>
              <w:ind w:left="0" w:firstLine="0"/>
              <w:rPr>
                <w:rFonts w:cs="Arial"/>
              </w:rPr>
            </w:pPr>
            <w:sdt>
              <w:sdtPr>
                <w:rPr>
                  <w:rFonts w:cs="Arial"/>
                </w:rPr>
                <w:id w:val="-1405448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58E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DE058E">
              <w:rPr>
                <w:rFonts w:cs="Arial"/>
                <w:sz w:val="22"/>
              </w:rPr>
              <w:t xml:space="preserve"> NA</w:t>
            </w:r>
          </w:p>
        </w:tc>
      </w:tr>
    </w:tbl>
    <w:p w14:paraId="3A3A05AA" w14:textId="77777777" w:rsidR="00B3309E" w:rsidRDefault="00B3309E">
      <w:pPr>
        <w:pStyle w:val="PrimarySectionText-HCG"/>
        <w:spacing w:line="276" w:lineRule="auto"/>
        <w:rPr>
          <w:rFonts w:cs="Arial"/>
          <w:sz w:val="22"/>
        </w:rPr>
      </w:pPr>
    </w:p>
    <w:p w14:paraId="5EF82892" w14:textId="77777777" w:rsidR="00B3309E" w:rsidRDefault="00DE058E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Site Investigator Acknowledgement </w:t>
      </w:r>
    </w:p>
    <w:p w14:paraId="71394366" w14:textId="4212131A" w:rsidR="00B3309E" w:rsidRDefault="00DE058E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>I will conduct this protocol in accordance with requirements in the HRP-103p - pSite Manual.</w:t>
      </w:r>
    </w:p>
    <w:p w14:paraId="3CDBA281" w14:textId="77777777" w:rsidR="00B3309E" w:rsidRDefault="00DE058E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Site Investigator Signature </w:t>
      </w:r>
    </w:p>
    <w:p w14:paraId="50F611D8" w14:textId="77777777" w:rsidR="00B3309E" w:rsidRDefault="00DE058E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Date of Signature: </w:t>
      </w:r>
      <w:sdt>
        <w:sdtPr>
          <w:rPr>
            <w:rFonts w:cs="Arial"/>
            <w:color w:val="767171" w:themeColor="background2" w:themeShade="80"/>
            <w:sz w:val="22"/>
          </w:rPr>
          <w:id w:val="-761294868"/>
          <w:placeholder>
            <w:docPart w:val="BE3736EF4728415CAE8258A9D42DD32E"/>
          </w:placeholder>
          <w:showingPlcHdr/>
        </w:sdtPr>
        <w:sdtEndPr/>
        <w:sdtContent>
          <w:r w:rsidRPr="004A3875">
            <w:rPr>
              <w:rStyle w:val="PlaceholderText"/>
              <w:color w:val="auto"/>
              <w:sz w:val="22"/>
            </w:rPr>
            <w:t>Click or tap here to enter text.</w:t>
          </w:r>
        </w:sdtContent>
      </w:sdt>
    </w:p>
    <w:p w14:paraId="0B17634A" w14:textId="77777777" w:rsidR="00B3309E" w:rsidRDefault="000930DA">
      <w:r>
        <w:rPr>
          <w:rFonts w:cs="Arial"/>
        </w:rPr>
        <w:pict w14:anchorId="3473FF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60.5pt;height:79.5pt">
            <v:imagedata r:id="rId14" o:title="" gain="52429f"/>
            <o:lock v:ext="edit" ungrouping="t" rotation="t" cropping="t" verticies="t" text="t" grouping="t"/>
            <o:signatureline v:ext="edit" id="{E6E43AE6-B50E-4E71-A8D3-41D1D34ECD89}" provid="{00000000-0000-0000-0000-000000000000}" issignatureline="t"/>
          </v:shape>
        </w:pict>
      </w:r>
    </w:p>
    <w:p w14:paraId="0380DC68" w14:textId="7C5DC5A3" w:rsidR="00B3309E" w:rsidRDefault="00B3309E" w:rsidP="004A3875">
      <w:pPr>
        <w:pStyle w:val="DocumentTitle-HCG"/>
        <w:jc w:val="left"/>
        <w:rPr>
          <w:sz w:val="22"/>
        </w:rPr>
      </w:pPr>
    </w:p>
    <w:p w14:paraId="0BAC72B2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2B0990EE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4B098A0C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48CEB18A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1978D4A7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3F14F26D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133BD8EE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5C631A7A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102C28C5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01F8E752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05439B0E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418120E1" w14:textId="77777777" w:rsidR="004A3875" w:rsidRDefault="004A3875" w:rsidP="004A3875">
      <w:pPr>
        <w:pStyle w:val="DocumentTitle-HCG"/>
        <w:jc w:val="left"/>
        <w:rPr>
          <w:sz w:val="22"/>
        </w:rPr>
      </w:pPr>
    </w:p>
    <w:p w14:paraId="5C51DD54" w14:textId="77777777" w:rsidR="004A3875" w:rsidRDefault="004A3875" w:rsidP="004A3875">
      <w:pPr>
        <w:pStyle w:val="DocumentTitle-HCG"/>
        <w:jc w:val="left"/>
        <w:rPr>
          <w:sz w:val="22"/>
        </w:rPr>
      </w:pPr>
    </w:p>
    <w:sectPr w:rsidR="004A3875">
      <w:footerReference w:type="default" r:id="rId15"/>
      <w:headerReference w:type="first" r:id="rId16"/>
      <w:footerReference w:type="first" r:id="rId17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54F1C" w14:textId="77777777" w:rsidR="00611C02" w:rsidRDefault="00611C02" w:rsidP="00855EE6">
      <w:pPr>
        <w:spacing w:after="0" w:line="240" w:lineRule="auto"/>
      </w:pPr>
      <w:r>
        <w:separator/>
      </w:r>
    </w:p>
  </w:endnote>
  <w:endnote w:type="continuationSeparator" w:id="0">
    <w:p w14:paraId="66CCF05A" w14:textId="77777777" w:rsidR="00611C02" w:rsidRDefault="00611C02" w:rsidP="00855EE6">
      <w:pPr>
        <w:spacing w:after="0" w:line="240" w:lineRule="auto"/>
      </w:pPr>
      <w:r>
        <w:continuationSeparator/>
      </w:r>
    </w:p>
  </w:endnote>
  <w:endnote w:type="continuationNotice" w:id="1">
    <w:p w14:paraId="73B1035B" w14:textId="77777777" w:rsidR="00611C02" w:rsidRDefault="00611C02">
      <w:pPr>
        <w:spacing w:after="0" w:line="240" w:lineRule="auto"/>
      </w:pPr>
    </w:p>
  </w:endnote>
  <w:endnote w:id="2">
    <w:p w14:paraId="680688B8" w14:textId="6BBEA9E2" w:rsidR="00DA333A" w:rsidRPr="00A01931" w:rsidRDefault="001A2C3B" w:rsidP="00DA333A">
      <w:pPr>
        <w:pStyle w:val="EndnoteText"/>
        <w:rPr>
          <w:rFonts w:ascii="Arial" w:hAnsi="Arial" w:cs="Arial"/>
          <w:sz w:val="18"/>
          <w:szCs w:val="18"/>
        </w:rPr>
      </w:pPr>
      <w:r w:rsidRPr="004A3875">
        <w:rPr>
          <w:rStyle w:val="EndnoteReference"/>
          <w:rFonts w:ascii="Arial" w:hAnsi="Arial"/>
          <w:sz w:val="18"/>
        </w:rPr>
        <w:endnoteRef/>
      </w:r>
      <w:r w:rsidRPr="004A3875">
        <w:rPr>
          <w:rFonts w:ascii="Arial" w:hAnsi="Arial"/>
          <w:sz w:val="18"/>
        </w:rPr>
        <w:t xml:space="preserve"> </w:t>
      </w:r>
      <w:r w:rsidR="00DA333A" w:rsidRPr="00A01931">
        <w:rPr>
          <w:rFonts w:ascii="Arial" w:hAnsi="Arial" w:cs="Arial"/>
          <w:sz w:val="18"/>
          <w:szCs w:val="18"/>
        </w:rPr>
        <w:t xml:space="preserve">This document satisfies AAHRPP elements </w:t>
      </w:r>
      <w:r w:rsidR="003927B7">
        <w:rPr>
          <w:rFonts w:ascii="Arial" w:hAnsi="Arial" w:cs="Arial"/>
          <w:sz w:val="18"/>
          <w:szCs w:val="18"/>
        </w:rPr>
        <w:t xml:space="preserve">I.1.G, </w:t>
      </w:r>
      <w:r w:rsidR="00DA333A" w:rsidRPr="00A01931">
        <w:rPr>
          <w:rFonts w:ascii="Arial" w:hAnsi="Arial" w:cs="Arial"/>
          <w:sz w:val="18"/>
          <w:szCs w:val="18"/>
        </w:rPr>
        <w:t>I</w:t>
      </w:r>
      <w:r w:rsidR="003927B7">
        <w:rPr>
          <w:rFonts w:ascii="Arial" w:hAnsi="Arial" w:cs="Arial"/>
          <w:sz w:val="18"/>
          <w:szCs w:val="18"/>
        </w:rPr>
        <w:t>,</w:t>
      </w:r>
      <w:r w:rsidR="00DA333A" w:rsidRPr="00A01931">
        <w:rPr>
          <w:rFonts w:ascii="Arial" w:hAnsi="Arial" w:cs="Arial"/>
          <w:sz w:val="18"/>
          <w:szCs w:val="18"/>
        </w:rPr>
        <w:t xml:space="preserve"> </w:t>
      </w:r>
      <w:r w:rsidR="00DA333A" w:rsidRPr="00A01931">
        <w:rPr>
          <w:rStyle w:val="ui-provider"/>
          <w:rFonts w:ascii="Arial" w:hAnsi="Arial" w:cs="Arial"/>
          <w:sz w:val="18"/>
          <w:szCs w:val="18"/>
        </w:rPr>
        <w:t>I.6.A, I.6.B, I-9, III.1.B</w:t>
      </w:r>
      <w:r w:rsidR="000930DA">
        <w:rPr>
          <w:rStyle w:val="ui-provider"/>
          <w:rFonts w:ascii="Arial" w:hAnsi="Arial" w:cs="Arial"/>
          <w:sz w:val="18"/>
          <w:szCs w:val="18"/>
        </w:rPr>
        <w:t>,</w:t>
      </w:r>
      <w:r w:rsidR="003927B7">
        <w:rPr>
          <w:rStyle w:val="ui-provider"/>
          <w:rFonts w:ascii="Arial" w:hAnsi="Arial" w:cs="Arial"/>
          <w:sz w:val="18"/>
          <w:szCs w:val="18"/>
        </w:rPr>
        <w:t xml:space="preserve"> III.1.F</w:t>
      </w:r>
    </w:p>
    <w:p w14:paraId="1B48BCDE" w14:textId="5DB7EADC" w:rsidR="00B3309E" w:rsidRDefault="00B3309E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58DD5" w14:textId="4671F16D" w:rsidR="00B3309E" w:rsidRDefault="00DE058E" w:rsidP="004A3875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B432D" w14:textId="1C47B9D1" w:rsidR="00B3309E" w:rsidRDefault="00DE058E" w:rsidP="004A3875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5B261" w14:textId="77777777" w:rsidR="00611C02" w:rsidRDefault="00611C02" w:rsidP="00855EE6">
      <w:pPr>
        <w:spacing w:after="0" w:line="240" w:lineRule="auto"/>
      </w:pPr>
      <w:r>
        <w:separator/>
      </w:r>
    </w:p>
  </w:footnote>
  <w:footnote w:type="continuationSeparator" w:id="0">
    <w:p w14:paraId="5236AC23" w14:textId="77777777" w:rsidR="00611C02" w:rsidRDefault="00611C02" w:rsidP="00855EE6">
      <w:pPr>
        <w:spacing w:after="0" w:line="240" w:lineRule="auto"/>
      </w:pPr>
      <w:r>
        <w:continuationSeparator/>
      </w:r>
    </w:p>
  </w:footnote>
  <w:footnote w:type="continuationNotice" w:id="1">
    <w:p w14:paraId="5D1CC98B" w14:textId="77777777" w:rsidR="00611C02" w:rsidRDefault="00611C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E3F77" w14:textId="77777777" w:rsidR="000A4F67" w:rsidRDefault="00484C9F">
    <w:pPr>
      <w:pStyle w:val="Header"/>
      <w:jc w:val="center"/>
    </w:pPr>
    <w:r w:rsidRPr="00554558">
      <w:rPr>
        <w:rFonts w:ascii="Arial" w:hAnsi="Arial" w:cs="Arial"/>
        <w:noProof/>
      </w:rPr>
      <w:drawing>
        <wp:inline distT="0" distB="0" distL="0" distR="0" wp14:anchorId="28B58E53" wp14:editId="5821D4AD">
          <wp:extent cx="1714588" cy="717587"/>
          <wp:effectExtent l="0" t="0" r="0" b="6350"/>
          <wp:docPr id="2" name="Picture 2" descr="This is the CHL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88" cy="7175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C7AE3" w14:textId="42EA78B8" w:rsidR="00B3309E" w:rsidRDefault="00B3309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620F9"/>
    <w:multiLevelType w:val="hybridMultilevel"/>
    <w:tmpl w:val="686C9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F61AF7"/>
    <w:multiLevelType w:val="hybridMultilevel"/>
    <w:tmpl w:val="74DE0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353FA"/>
    <w:multiLevelType w:val="hybridMultilevel"/>
    <w:tmpl w:val="AD704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A03EB"/>
    <w:multiLevelType w:val="hybridMultilevel"/>
    <w:tmpl w:val="1A96308C"/>
    <w:lvl w:ilvl="0" w:tplc="141010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517BB8"/>
    <w:multiLevelType w:val="hybridMultilevel"/>
    <w:tmpl w:val="3CAE5666"/>
    <w:lvl w:ilvl="0" w:tplc="141010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5378199">
    <w:abstractNumId w:val="2"/>
  </w:num>
  <w:num w:numId="2" w16cid:durableId="225072493">
    <w:abstractNumId w:val="6"/>
  </w:num>
  <w:num w:numId="3" w16cid:durableId="2009820318">
    <w:abstractNumId w:val="0"/>
  </w:num>
  <w:num w:numId="4" w16cid:durableId="307054237">
    <w:abstractNumId w:val="3"/>
  </w:num>
  <w:num w:numId="5" w16cid:durableId="875000011">
    <w:abstractNumId w:val="4"/>
  </w:num>
  <w:num w:numId="6" w16cid:durableId="836194421">
    <w:abstractNumId w:val="1"/>
  </w:num>
  <w:num w:numId="7" w16cid:durableId="218368640">
    <w:abstractNumId w:val="5"/>
  </w:num>
  <w:num w:numId="8" w16cid:durableId="211347636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7WwtDQztDQytDRW0lEKTi0uzszPAykwrAUAnAAitCwAAAA="/>
  </w:docVars>
  <w:rsids>
    <w:rsidRoot w:val="00855EE6"/>
    <w:rsid w:val="0000259A"/>
    <w:rsid w:val="00006CB3"/>
    <w:rsid w:val="0001089F"/>
    <w:rsid w:val="00016FBE"/>
    <w:rsid w:val="00023C8E"/>
    <w:rsid w:val="00042193"/>
    <w:rsid w:val="00042D69"/>
    <w:rsid w:val="00042F99"/>
    <w:rsid w:val="00046BA1"/>
    <w:rsid w:val="00073852"/>
    <w:rsid w:val="00082AFF"/>
    <w:rsid w:val="00084F96"/>
    <w:rsid w:val="00085D62"/>
    <w:rsid w:val="000930DA"/>
    <w:rsid w:val="00095BC7"/>
    <w:rsid w:val="000A4F67"/>
    <w:rsid w:val="000C5836"/>
    <w:rsid w:val="000D20F0"/>
    <w:rsid w:val="000E220B"/>
    <w:rsid w:val="000F5F1B"/>
    <w:rsid w:val="000F6290"/>
    <w:rsid w:val="00112F1A"/>
    <w:rsid w:val="001220E1"/>
    <w:rsid w:val="00141612"/>
    <w:rsid w:val="00146A7F"/>
    <w:rsid w:val="00150F7C"/>
    <w:rsid w:val="0016597A"/>
    <w:rsid w:val="00166254"/>
    <w:rsid w:val="00184A67"/>
    <w:rsid w:val="00184B4F"/>
    <w:rsid w:val="00197777"/>
    <w:rsid w:val="001A2C3B"/>
    <w:rsid w:val="001F20EA"/>
    <w:rsid w:val="001F41DB"/>
    <w:rsid w:val="001F589D"/>
    <w:rsid w:val="00200A52"/>
    <w:rsid w:val="002022BD"/>
    <w:rsid w:val="00216912"/>
    <w:rsid w:val="00255391"/>
    <w:rsid w:val="00272E9B"/>
    <w:rsid w:val="002773D3"/>
    <w:rsid w:val="00283A38"/>
    <w:rsid w:val="00292589"/>
    <w:rsid w:val="00296C11"/>
    <w:rsid w:val="002A0DD4"/>
    <w:rsid w:val="002B3C3F"/>
    <w:rsid w:val="002B681F"/>
    <w:rsid w:val="002C46CA"/>
    <w:rsid w:val="00326970"/>
    <w:rsid w:val="00343D87"/>
    <w:rsid w:val="003451FE"/>
    <w:rsid w:val="0035722D"/>
    <w:rsid w:val="00390384"/>
    <w:rsid w:val="003927B7"/>
    <w:rsid w:val="0039657D"/>
    <w:rsid w:val="003A64C5"/>
    <w:rsid w:val="003C7F64"/>
    <w:rsid w:val="003E06ED"/>
    <w:rsid w:val="003E5AE2"/>
    <w:rsid w:val="00413B76"/>
    <w:rsid w:val="00433C87"/>
    <w:rsid w:val="004372C1"/>
    <w:rsid w:val="004373D6"/>
    <w:rsid w:val="00443B6D"/>
    <w:rsid w:val="00484C9F"/>
    <w:rsid w:val="00486E2D"/>
    <w:rsid w:val="004879B3"/>
    <w:rsid w:val="004A17BB"/>
    <w:rsid w:val="004A3875"/>
    <w:rsid w:val="004B05DE"/>
    <w:rsid w:val="004B1235"/>
    <w:rsid w:val="004D73FC"/>
    <w:rsid w:val="004E58A7"/>
    <w:rsid w:val="004F786D"/>
    <w:rsid w:val="00506770"/>
    <w:rsid w:val="00512CDD"/>
    <w:rsid w:val="005159DD"/>
    <w:rsid w:val="00532B16"/>
    <w:rsid w:val="00574247"/>
    <w:rsid w:val="00583FDC"/>
    <w:rsid w:val="005853D1"/>
    <w:rsid w:val="00591A1D"/>
    <w:rsid w:val="005C776B"/>
    <w:rsid w:val="005F09C2"/>
    <w:rsid w:val="00611C02"/>
    <w:rsid w:val="00612FDA"/>
    <w:rsid w:val="00614FD7"/>
    <w:rsid w:val="0062282F"/>
    <w:rsid w:val="00625EFE"/>
    <w:rsid w:val="00636276"/>
    <w:rsid w:val="00650A58"/>
    <w:rsid w:val="006543E5"/>
    <w:rsid w:val="00667000"/>
    <w:rsid w:val="006674BE"/>
    <w:rsid w:val="00675EB8"/>
    <w:rsid w:val="006C3173"/>
    <w:rsid w:val="006F23D2"/>
    <w:rsid w:val="006F7C2F"/>
    <w:rsid w:val="00704635"/>
    <w:rsid w:val="007074EC"/>
    <w:rsid w:val="00710C5B"/>
    <w:rsid w:val="0073057B"/>
    <w:rsid w:val="0073343E"/>
    <w:rsid w:val="0073389B"/>
    <w:rsid w:val="007469E0"/>
    <w:rsid w:val="007721B1"/>
    <w:rsid w:val="007752E9"/>
    <w:rsid w:val="00782964"/>
    <w:rsid w:val="007A6C53"/>
    <w:rsid w:val="007A7561"/>
    <w:rsid w:val="008103E5"/>
    <w:rsid w:val="00821C23"/>
    <w:rsid w:val="008236CD"/>
    <w:rsid w:val="0084152D"/>
    <w:rsid w:val="00841981"/>
    <w:rsid w:val="00855EE6"/>
    <w:rsid w:val="0086083E"/>
    <w:rsid w:val="00872DA6"/>
    <w:rsid w:val="00893D51"/>
    <w:rsid w:val="008A719A"/>
    <w:rsid w:val="008B0231"/>
    <w:rsid w:val="008B32E5"/>
    <w:rsid w:val="008B3D20"/>
    <w:rsid w:val="008D6FA4"/>
    <w:rsid w:val="008F4C9A"/>
    <w:rsid w:val="00917358"/>
    <w:rsid w:val="00924AC8"/>
    <w:rsid w:val="00972B41"/>
    <w:rsid w:val="009749BD"/>
    <w:rsid w:val="0097640E"/>
    <w:rsid w:val="00987545"/>
    <w:rsid w:val="009B1C45"/>
    <w:rsid w:val="009B4386"/>
    <w:rsid w:val="009C1EE8"/>
    <w:rsid w:val="009C29BB"/>
    <w:rsid w:val="009D4359"/>
    <w:rsid w:val="00A01931"/>
    <w:rsid w:val="00A02EA2"/>
    <w:rsid w:val="00A1208B"/>
    <w:rsid w:val="00A21CA8"/>
    <w:rsid w:val="00A5096A"/>
    <w:rsid w:val="00A70539"/>
    <w:rsid w:val="00A712F0"/>
    <w:rsid w:val="00A72CBD"/>
    <w:rsid w:val="00A84657"/>
    <w:rsid w:val="00A926DE"/>
    <w:rsid w:val="00A97050"/>
    <w:rsid w:val="00AA4D78"/>
    <w:rsid w:val="00AC2F0C"/>
    <w:rsid w:val="00AD5F0F"/>
    <w:rsid w:val="00B0389C"/>
    <w:rsid w:val="00B04218"/>
    <w:rsid w:val="00B21149"/>
    <w:rsid w:val="00B23768"/>
    <w:rsid w:val="00B23D93"/>
    <w:rsid w:val="00B252BC"/>
    <w:rsid w:val="00B300C7"/>
    <w:rsid w:val="00B3309E"/>
    <w:rsid w:val="00B54DF7"/>
    <w:rsid w:val="00B61F4A"/>
    <w:rsid w:val="00B67FA9"/>
    <w:rsid w:val="00B72CD2"/>
    <w:rsid w:val="00BB2AC7"/>
    <w:rsid w:val="00BC5550"/>
    <w:rsid w:val="00BF2F85"/>
    <w:rsid w:val="00C07EC3"/>
    <w:rsid w:val="00C11900"/>
    <w:rsid w:val="00C125BC"/>
    <w:rsid w:val="00C2177C"/>
    <w:rsid w:val="00C344AB"/>
    <w:rsid w:val="00C42A91"/>
    <w:rsid w:val="00C45E5D"/>
    <w:rsid w:val="00C75CAF"/>
    <w:rsid w:val="00C7692D"/>
    <w:rsid w:val="00CA3FF9"/>
    <w:rsid w:val="00CA7171"/>
    <w:rsid w:val="00CB1B15"/>
    <w:rsid w:val="00CC0355"/>
    <w:rsid w:val="00D35E6A"/>
    <w:rsid w:val="00D41662"/>
    <w:rsid w:val="00D51EBF"/>
    <w:rsid w:val="00D74BE1"/>
    <w:rsid w:val="00D77446"/>
    <w:rsid w:val="00D94390"/>
    <w:rsid w:val="00DA333A"/>
    <w:rsid w:val="00DE058E"/>
    <w:rsid w:val="00DE1B4B"/>
    <w:rsid w:val="00E0288C"/>
    <w:rsid w:val="00E105B2"/>
    <w:rsid w:val="00E22307"/>
    <w:rsid w:val="00E26DF0"/>
    <w:rsid w:val="00E33C34"/>
    <w:rsid w:val="00E34769"/>
    <w:rsid w:val="00E43C57"/>
    <w:rsid w:val="00E46824"/>
    <w:rsid w:val="00E73507"/>
    <w:rsid w:val="00EA2F35"/>
    <w:rsid w:val="00ED052D"/>
    <w:rsid w:val="00ED566F"/>
    <w:rsid w:val="00EE39FA"/>
    <w:rsid w:val="00EF642F"/>
    <w:rsid w:val="00EF6A7B"/>
    <w:rsid w:val="00F116D8"/>
    <w:rsid w:val="00F330D1"/>
    <w:rsid w:val="00F3412A"/>
    <w:rsid w:val="00F40567"/>
    <w:rsid w:val="00F837EB"/>
    <w:rsid w:val="00F84AEF"/>
    <w:rsid w:val="00F92086"/>
    <w:rsid w:val="00FA0B6C"/>
    <w:rsid w:val="00FD1691"/>
    <w:rsid w:val="00FE1862"/>
    <w:rsid w:val="03BE0F07"/>
    <w:rsid w:val="0530C0DF"/>
    <w:rsid w:val="1104A422"/>
    <w:rsid w:val="123AD0CA"/>
    <w:rsid w:val="1250C057"/>
    <w:rsid w:val="15E16121"/>
    <w:rsid w:val="3423A44A"/>
    <w:rsid w:val="3EF1FA13"/>
    <w:rsid w:val="415E6F0A"/>
    <w:rsid w:val="46B15505"/>
    <w:rsid w:val="69D2E142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5220E3A"/>
  <w15:chartTrackingRefBased/>
  <w15:docId w15:val="{B4F87FD7-29C6-40F7-944E-BC1C53672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character" w:customStyle="1" w:styleId="ui-provider">
    <w:name w:val="ui-provider"/>
    <w:basedOn w:val="DefaultParagraphFont"/>
    <w:rsid w:val="00DA3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10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1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1B50E33743D40D485ED3A3968D5F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09D14-7EC6-4822-AD98-1DE6C5951CF0}"/>
      </w:docPartPr>
      <w:docPartBody>
        <w:p w:rsidR="004F786D" w:rsidRDefault="004F786D" w:rsidP="004F786D">
          <w:pPr>
            <w:pStyle w:val="51B50E33743D40D485ED3A3968D5F9F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D8BD55512FB54211A6E3EFFB82D61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92376-1170-461E-80B9-780E181C476E}"/>
      </w:docPartPr>
      <w:docPartBody>
        <w:p w:rsidR="004F786D" w:rsidRDefault="004F786D" w:rsidP="004F786D">
          <w:pPr>
            <w:pStyle w:val="D8BD55512FB54211A6E3EFFB82D61943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5D3E66AEE6894A19A48A5FECA549B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568A3-DB96-4C3D-B177-147CC15325E8}"/>
      </w:docPartPr>
      <w:docPartBody>
        <w:p w:rsidR="004F786D" w:rsidRDefault="004F786D" w:rsidP="004F786D">
          <w:pPr>
            <w:pStyle w:val="5D3E66AEE6894A19A48A5FECA549BC5D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2A797FC997FF4049A7A9295A3E6FF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696CB-4ADB-4BD9-A869-7639D4B351B8}"/>
      </w:docPartPr>
      <w:docPartBody>
        <w:p w:rsidR="004F786D" w:rsidRDefault="004F786D" w:rsidP="004F786D">
          <w:pPr>
            <w:pStyle w:val="2A797FC997FF4049A7A9295A3E6FF2A9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B6876A93A72E46AF88243A52C6A2D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34975-F1DE-492A-B562-55FB8653F360}"/>
      </w:docPartPr>
      <w:docPartBody>
        <w:p w:rsidR="004F786D" w:rsidRDefault="004F786D" w:rsidP="004F786D">
          <w:pPr>
            <w:pStyle w:val="B6876A93A72E46AF88243A52C6A2D02E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FE13830762D84FF8B4E0C4221E8B3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EA701-AD63-41DB-BAF3-4A27498FB237}"/>
      </w:docPartPr>
      <w:docPartBody>
        <w:p w:rsidR="004F786D" w:rsidRDefault="004F786D" w:rsidP="004F786D">
          <w:pPr>
            <w:pStyle w:val="FE13830762D84FF8B4E0C4221E8B347C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AB35E7B1FB7840E89E25226060FDC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B1E51-C46F-4CE6-9CB2-BAEB185B6555}"/>
      </w:docPartPr>
      <w:docPartBody>
        <w:p w:rsidR="004F786D" w:rsidRDefault="004F786D" w:rsidP="004F786D">
          <w:pPr>
            <w:pStyle w:val="AB35E7B1FB7840E89E25226060FDCFD9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50A0E6CFE7F140DEB9DBC1ED70506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008F5-0196-4AF1-AA0F-3FF78E76B8AB}"/>
      </w:docPartPr>
      <w:docPartBody>
        <w:p w:rsidR="004F786D" w:rsidRDefault="004F786D" w:rsidP="004F786D">
          <w:pPr>
            <w:pStyle w:val="50A0E6CFE7F140DEB9DBC1ED70506B5D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0BA6969D89934D5E9031D809A158A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1E081-DC0F-4514-8FB1-E244465C627F}"/>
      </w:docPartPr>
      <w:docPartBody>
        <w:p w:rsidR="004F786D" w:rsidRDefault="004F786D" w:rsidP="004F786D">
          <w:pPr>
            <w:pStyle w:val="0BA6969D89934D5E9031D809A158AA89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488FED7361A64720B08896080A113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7ED39-1901-4F2D-96C8-C1898AF771D0}"/>
      </w:docPartPr>
      <w:docPartBody>
        <w:p w:rsidR="004F786D" w:rsidRDefault="004F786D" w:rsidP="004F786D">
          <w:pPr>
            <w:pStyle w:val="488FED7361A64720B08896080A113E79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41CCCD12DC3463F806CE03FA1B8D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5AECC-DCEC-4E68-8700-DFDCB9EA94B7}"/>
      </w:docPartPr>
      <w:docPartBody>
        <w:p w:rsidR="004F786D" w:rsidRDefault="004F786D" w:rsidP="004F786D">
          <w:pPr>
            <w:pStyle w:val="941CCCD12DC3463F806CE03FA1B8DD28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534841DB651C4B78BF5C3ECC68E6B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AD19E-EAB3-46C3-8882-9986429F0114}"/>
      </w:docPartPr>
      <w:docPartBody>
        <w:p w:rsidR="004F786D" w:rsidRDefault="004F786D" w:rsidP="004F786D">
          <w:pPr>
            <w:pStyle w:val="534841DB651C4B78BF5C3ECC68E6B872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F8B079FF2E724A1C8461D18447696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8B675-37E1-43A5-84EF-42D97EBB4195}"/>
      </w:docPartPr>
      <w:docPartBody>
        <w:p w:rsidR="004F786D" w:rsidRDefault="004F786D" w:rsidP="004F786D">
          <w:pPr>
            <w:pStyle w:val="F8B079FF2E724A1C8461D18447696142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3FCCBEDDBF014FF5BFFC9B9DB4145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E721A-59E0-4F11-8FAF-88070969DC05}"/>
      </w:docPartPr>
      <w:docPartBody>
        <w:p w:rsidR="004F786D" w:rsidRDefault="004F786D" w:rsidP="004F786D">
          <w:pPr>
            <w:pStyle w:val="3FCCBEDDBF014FF5BFFC9B9DB41452AA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799B0B16426A4FE4889E5D2C31817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04CAC-1CE3-41CF-9FB4-C8A7B076D09E}"/>
      </w:docPartPr>
      <w:docPartBody>
        <w:p w:rsidR="004F786D" w:rsidRDefault="004F786D" w:rsidP="004F786D">
          <w:pPr>
            <w:pStyle w:val="799B0B16426A4FE4889E5D2C318178FC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45080054F82040C4BD5FC29386489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6D933-BE03-4A52-AAB6-25CC212561C0}"/>
      </w:docPartPr>
      <w:docPartBody>
        <w:p w:rsidR="004F786D" w:rsidRDefault="004F786D" w:rsidP="004F786D">
          <w:pPr>
            <w:pStyle w:val="45080054F82040C4BD5FC29386489DC4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412A5457F1594AA59D7C012E2222BF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04871-C846-43B3-8044-709DA3E899B6}"/>
      </w:docPartPr>
      <w:docPartBody>
        <w:p w:rsidR="004F786D" w:rsidRDefault="004F786D" w:rsidP="004F786D">
          <w:pPr>
            <w:pStyle w:val="412A5457F1594AA59D7C012E2222BFEC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B381921F20445CEA000EB5F0971C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13DC8-43C4-4368-A607-B9011F2728D1}"/>
      </w:docPartPr>
      <w:docPartBody>
        <w:p w:rsidR="004F786D" w:rsidRDefault="004F786D" w:rsidP="004F786D">
          <w:pPr>
            <w:pStyle w:val="9B381921F20445CEA000EB5F0971C2CB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7383F32EB834526855C4ADDB32D5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BEFFA-D230-4F35-B2F1-9B26368F8A75}"/>
      </w:docPartPr>
      <w:docPartBody>
        <w:p w:rsidR="004F786D" w:rsidRDefault="004F786D" w:rsidP="004F786D">
          <w:pPr>
            <w:pStyle w:val="97383F32EB834526855C4ADDB32D571F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497701D99FCA48EDB08A07220D7F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359D0-A5A2-44E1-AC7E-E1217FC22832}"/>
      </w:docPartPr>
      <w:docPartBody>
        <w:p w:rsidR="004F786D" w:rsidRDefault="004F786D" w:rsidP="004F786D">
          <w:pPr>
            <w:pStyle w:val="497701D99FCA48EDB08A07220D7F2CBF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26A07AB42AF499C9D660D7D07D32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DC4A8-7AF0-43E8-872A-B2D31558DC7D}"/>
      </w:docPartPr>
      <w:docPartBody>
        <w:p w:rsidR="004F786D" w:rsidRDefault="004F786D" w:rsidP="004F786D">
          <w:pPr>
            <w:pStyle w:val="926A07AB42AF499C9D660D7D07D32BE8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D08D24F2ECC646529ED23139E66C3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2C00C-C8EC-40F3-A060-FE7A3CDE3F72}"/>
      </w:docPartPr>
      <w:docPartBody>
        <w:p w:rsidR="004F786D" w:rsidRDefault="004F786D" w:rsidP="004F786D">
          <w:pPr>
            <w:pStyle w:val="D08D24F2ECC646529ED23139E66C3F49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CFBB9B6318E4825BD6E57CCD7308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261D8-5AC3-4F56-8674-4094B9EEF7E9}"/>
      </w:docPartPr>
      <w:docPartBody>
        <w:p w:rsidR="004F786D" w:rsidRDefault="004F786D" w:rsidP="004F786D">
          <w:pPr>
            <w:pStyle w:val="6CFBB9B6318E4825BD6E57CCD7308342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4B9EFCCF54814C30A8B08BBE6F8AD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497AE-64EA-4E56-96C9-90985AFEA946}"/>
      </w:docPartPr>
      <w:docPartBody>
        <w:p w:rsidR="004F786D" w:rsidRDefault="004F786D" w:rsidP="004F786D">
          <w:pPr>
            <w:pStyle w:val="4B9EFCCF54814C30A8B08BBE6F8ADC7D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112F7154BE7848E9BE6EF044AFD0C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57EAB-E3FC-4A04-88D9-AA4ECBAF1327}"/>
      </w:docPartPr>
      <w:docPartBody>
        <w:p w:rsidR="004F786D" w:rsidRDefault="004F786D" w:rsidP="004F786D">
          <w:pPr>
            <w:pStyle w:val="112F7154BE7848E9BE6EF044AFD0CCE6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39DCBBC3AEB740958949A32C37A72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BF06F-DE88-487A-8A7D-D8F801E4EDBC}"/>
      </w:docPartPr>
      <w:docPartBody>
        <w:p w:rsidR="004F786D" w:rsidRDefault="004F786D" w:rsidP="004F786D">
          <w:pPr>
            <w:pStyle w:val="39DCBBC3AEB740958949A32C37A72C84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FFA4D365E03C443CAC8519F40CF87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B9509-0BF6-4D7A-9219-0A8BFC70E7CA}"/>
      </w:docPartPr>
      <w:docPartBody>
        <w:p w:rsidR="004F786D" w:rsidRDefault="004F786D" w:rsidP="004F786D">
          <w:pPr>
            <w:pStyle w:val="FFA4D365E03C443CAC8519F40CF87DFA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1B91F58EC3E54E0096E9C5608F0EE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F9E8C-8016-4FFC-B358-FED1E65516E4}"/>
      </w:docPartPr>
      <w:docPartBody>
        <w:p w:rsidR="004F786D" w:rsidRDefault="004F786D" w:rsidP="004F786D">
          <w:pPr>
            <w:pStyle w:val="1B91F58EC3E54E0096E9C5608F0EEAD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60D3CE7867BE427DBF4E5B00E228B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3640D-512C-4581-A93E-418441E6E021}"/>
      </w:docPartPr>
      <w:docPartBody>
        <w:p w:rsidR="004F786D" w:rsidRDefault="004F786D" w:rsidP="004F786D">
          <w:pPr>
            <w:pStyle w:val="60D3CE7867BE427DBF4E5B00E228B9E3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6695121D0A240979DBDA08FC0BC8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9C22B-F393-434E-8B4F-D793912B300D}"/>
      </w:docPartPr>
      <w:docPartBody>
        <w:p w:rsidR="004F786D" w:rsidRDefault="004F786D" w:rsidP="004F786D">
          <w:pPr>
            <w:pStyle w:val="96695121D0A240979DBDA08FC0BC8D55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5779D9D54FB8466BA7EEFB4B6A6F5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91102-A3AE-4A02-8B69-C027F8282AF1}"/>
      </w:docPartPr>
      <w:docPartBody>
        <w:p w:rsidR="004F786D" w:rsidRDefault="004F786D" w:rsidP="004F786D">
          <w:pPr>
            <w:pStyle w:val="5779D9D54FB8466BA7EEFB4B6A6F59A0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6F3FF1D53AD48E38BD71F3F49652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60EF7-03DC-449F-BA50-862057F0E265}"/>
      </w:docPartPr>
      <w:docPartBody>
        <w:p w:rsidR="004F786D" w:rsidRDefault="004F786D" w:rsidP="004F786D">
          <w:pPr>
            <w:pStyle w:val="96F3FF1D53AD48E38BD71F3F4965265D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BE3736EF4728415CAE8258A9D42DD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67C8A-D4FA-407F-8A2B-04EDF7CEA942}"/>
      </w:docPartPr>
      <w:docPartBody>
        <w:p w:rsidR="004F786D" w:rsidRDefault="004F786D" w:rsidP="004F786D">
          <w:pPr>
            <w:pStyle w:val="BE3736EF4728415CAE8258A9D42DD32E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376"/>
    <w:rsid w:val="00042193"/>
    <w:rsid w:val="000815E3"/>
    <w:rsid w:val="00090CCC"/>
    <w:rsid w:val="0018719E"/>
    <w:rsid w:val="001A5505"/>
    <w:rsid w:val="001F72EE"/>
    <w:rsid w:val="002F364B"/>
    <w:rsid w:val="00345672"/>
    <w:rsid w:val="003B08F2"/>
    <w:rsid w:val="003F6B11"/>
    <w:rsid w:val="00414C8A"/>
    <w:rsid w:val="00453AEB"/>
    <w:rsid w:val="004A25E2"/>
    <w:rsid w:val="004F786D"/>
    <w:rsid w:val="00540376"/>
    <w:rsid w:val="005E78A4"/>
    <w:rsid w:val="00641BF2"/>
    <w:rsid w:val="0073625E"/>
    <w:rsid w:val="00765763"/>
    <w:rsid w:val="007E1896"/>
    <w:rsid w:val="00843CA7"/>
    <w:rsid w:val="00886BAD"/>
    <w:rsid w:val="008B2612"/>
    <w:rsid w:val="00A73EF8"/>
    <w:rsid w:val="00B04218"/>
    <w:rsid w:val="00C07CC4"/>
    <w:rsid w:val="00DC50C8"/>
    <w:rsid w:val="00E00BD1"/>
    <w:rsid w:val="00F87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786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5ACC833AB5A74DB391F7A209517DE95C3">
    <w:name w:val="5ACC833AB5A74DB391F7A209517DE95C3"/>
    <w:rsid w:val="00E00BD1"/>
    <w:rPr>
      <w:rFonts w:eastAsiaTheme="minorHAnsi"/>
    </w:rPr>
  </w:style>
  <w:style w:type="paragraph" w:customStyle="1" w:styleId="8D4163A98016413985E4347B26CF2AC43">
    <w:name w:val="8D4163A98016413985E4347B26CF2AC43"/>
    <w:rsid w:val="00E00BD1"/>
    <w:rPr>
      <w:rFonts w:eastAsiaTheme="minorHAnsi"/>
    </w:rPr>
  </w:style>
  <w:style w:type="paragraph" w:customStyle="1" w:styleId="0A453E2A5CC3481395267804D53367923">
    <w:name w:val="0A453E2A5CC3481395267804D53367923"/>
    <w:rsid w:val="00E00BD1"/>
    <w:rPr>
      <w:rFonts w:eastAsiaTheme="minorHAnsi"/>
    </w:rPr>
  </w:style>
  <w:style w:type="paragraph" w:customStyle="1" w:styleId="8B57946AF34F4ACC9273322D20F12DF13">
    <w:name w:val="8B57946AF34F4ACC9273322D20F12DF13"/>
    <w:rsid w:val="00E00BD1"/>
    <w:rPr>
      <w:rFonts w:eastAsiaTheme="minorHAnsi"/>
    </w:rPr>
  </w:style>
  <w:style w:type="paragraph" w:customStyle="1" w:styleId="7CD2D8D42B404EECAF87351EEC9D29323">
    <w:name w:val="7CD2D8D42B404EECAF87351EEC9D29323"/>
    <w:rsid w:val="00E00BD1"/>
    <w:rPr>
      <w:rFonts w:eastAsiaTheme="minorHAnsi"/>
    </w:rPr>
  </w:style>
  <w:style w:type="paragraph" w:customStyle="1" w:styleId="8EE44D53EF1F4ED8ACD00520335D38EE">
    <w:name w:val="8EE44D53EF1F4ED8ACD00520335D38EE"/>
    <w:rsid w:val="003F6B11"/>
  </w:style>
  <w:style w:type="paragraph" w:customStyle="1" w:styleId="3BCA2761B1244CEA98E64642A6D1E9CE">
    <w:name w:val="3BCA2761B1244CEA98E64642A6D1E9CE"/>
    <w:rsid w:val="00C07CC4"/>
  </w:style>
  <w:style w:type="paragraph" w:customStyle="1" w:styleId="3B914703E4124095A7082BCD00107A49">
    <w:name w:val="3B914703E4124095A7082BCD00107A49"/>
    <w:rsid w:val="00C07CC4"/>
  </w:style>
  <w:style w:type="paragraph" w:customStyle="1" w:styleId="F60139AFFAD54E94BA7A7CBE4571FED7">
    <w:name w:val="F60139AFFAD54E94BA7A7CBE4571FED7"/>
    <w:rsid w:val="00C07CC4"/>
  </w:style>
  <w:style w:type="paragraph" w:customStyle="1" w:styleId="FFC59F3D54EB4B508DD13280F240CB17">
    <w:name w:val="FFC59F3D54EB4B508DD13280F240CB17"/>
    <w:rsid w:val="00C07CC4"/>
  </w:style>
  <w:style w:type="paragraph" w:customStyle="1" w:styleId="8C92FFCD2DC84F8B89CB1B56BBE191A8">
    <w:name w:val="8C92FFCD2DC84F8B89CB1B56BBE191A8"/>
    <w:rsid w:val="00C07CC4"/>
  </w:style>
  <w:style w:type="paragraph" w:customStyle="1" w:styleId="DB5D1BF05BA14059A3869661DE29792D">
    <w:name w:val="DB5D1BF05BA14059A3869661DE29792D"/>
    <w:rsid w:val="00C07CC4"/>
  </w:style>
  <w:style w:type="paragraph" w:customStyle="1" w:styleId="B3B88F4EA2D9406AB7A099EFB1BA3A8D">
    <w:name w:val="B3B88F4EA2D9406AB7A099EFB1BA3A8D"/>
    <w:rsid w:val="00C07CC4"/>
  </w:style>
  <w:style w:type="paragraph" w:customStyle="1" w:styleId="27EAE604C8924906BF3583CFFF006436">
    <w:name w:val="27EAE604C8924906BF3583CFFF006436"/>
    <w:rsid w:val="00C07CC4"/>
  </w:style>
  <w:style w:type="paragraph" w:customStyle="1" w:styleId="EB0AC1E78FD54F598A091C935F429AA5">
    <w:name w:val="EB0AC1E78FD54F598A091C935F429AA5"/>
    <w:rsid w:val="00C07CC4"/>
  </w:style>
  <w:style w:type="paragraph" w:customStyle="1" w:styleId="560EB84AD65F48FAA9446C8C46F6A951">
    <w:name w:val="560EB84AD65F48FAA9446C8C46F6A951"/>
    <w:rsid w:val="0018719E"/>
  </w:style>
  <w:style w:type="paragraph" w:customStyle="1" w:styleId="9F9D3F07A7984741B798C6CA281959BA">
    <w:name w:val="9F9D3F07A7984741B798C6CA281959BA"/>
    <w:rsid w:val="0018719E"/>
  </w:style>
  <w:style w:type="paragraph" w:customStyle="1" w:styleId="F8DF395CDC784DBE9E970200E4CC49FE">
    <w:name w:val="F8DF395CDC784DBE9E970200E4CC49FE"/>
    <w:rsid w:val="0018719E"/>
  </w:style>
  <w:style w:type="paragraph" w:customStyle="1" w:styleId="000A018504BC472C95528331C7302BC7">
    <w:name w:val="000A018504BC472C95528331C7302BC7"/>
    <w:rsid w:val="0018719E"/>
  </w:style>
  <w:style w:type="paragraph" w:customStyle="1" w:styleId="DDD6304F4E87491D8712A25B19EFA96B">
    <w:name w:val="DDD6304F4E87491D8712A25B19EFA96B"/>
    <w:rsid w:val="0018719E"/>
  </w:style>
  <w:style w:type="paragraph" w:customStyle="1" w:styleId="38FF6A6D4B3E49E89CB2575E968EFC57">
    <w:name w:val="38FF6A6D4B3E49E89CB2575E968EFC57"/>
    <w:rsid w:val="0018719E"/>
  </w:style>
  <w:style w:type="paragraph" w:customStyle="1" w:styleId="BECB126D55E743D5BB1FC21589CF8327">
    <w:name w:val="BECB126D55E743D5BB1FC21589CF8327"/>
    <w:rsid w:val="0018719E"/>
  </w:style>
  <w:style w:type="paragraph" w:customStyle="1" w:styleId="5033E42A2A114EDA9E41762BC37C7200">
    <w:name w:val="5033E42A2A114EDA9E41762BC37C7200"/>
    <w:rsid w:val="0018719E"/>
  </w:style>
  <w:style w:type="paragraph" w:customStyle="1" w:styleId="58498EB1B92D4131A8055AC4C8BA1360">
    <w:name w:val="58498EB1B92D4131A8055AC4C8BA1360"/>
    <w:rsid w:val="0018719E"/>
  </w:style>
  <w:style w:type="paragraph" w:customStyle="1" w:styleId="982E870F13C748949AFF3B131C9FD930">
    <w:name w:val="982E870F13C748949AFF3B131C9FD930"/>
    <w:rsid w:val="004F786D"/>
    <w:rPr>
      <w:kern w:val="2"/>
      <w14:ligatures w14:val="standardContextual"/>
    </w:rPr>
  </w:style>
  <w:style w:type="paragraph" w:customStyle="1" w:styleId="C6A8F745AFB8429BB875B1E9487C186C">
    <w:name w:val="C6A8F745AFB8429BB875B1E9487C186C"/>
    <w:rsid w:val="004F786D"/>
    <w:rPr>
      <w:kern w:val="2"/>
      <w14:ligatures w14:val="standardContextual"/>
    </w:rPr>
  </w:style>
  <w:style w:type="paragraph" w:customStyle="1" w:styleId="2C814253AAD149B591648D4A65BF7AFC">
    <w:name w:val="2C814253AAD149B591648D4A65BF7AFC"/>
    <w:rsid w:val="004F786D"/>
    <w:rPr>
      <w:kern w:val="2"/>
      <w14:ligatures w14:val="standardContextual"/>
    </w:rPr>
  </w:style>
  <w:style w:type="paragraph" w:customStyle="1" w:styleId="D67F2380F5FB4839A7E080AC9F042682">
    <w:name w:val="D67F2380F5FB4839A7E080AC9F042682"/>
    <w:rsid w:val="004F786D"/>
    <w:rPr>
      <w:kern w:val="2"/>
      <w14:ligatures w14:val="standardContextual"/>
    </w:rPr>
  </w:style>
  <w:style w:type="paragraph" w:customStyle="1" w:styleId="1DAE64D5C29149B1AFD8FC38C77592DD">
    <w:name w:val="1DAE64D5C29149B1AFD8FC38C77592DD"/>
    <w:rsid w:val="004F786D"/>
    <w:rPr>
      <w:kern w:val="2"/>
      <w14:ligatures w14:val="standardContextual"/>
    </w:rPr>
  </w:style>
  <w:style w:type="paragraph" w:customStyle="1" w:styleId="5331C8B2477C447CB039D62DB392D120">
    <w:name w:val="5331C8B2477C447CB039D62DB392D120"/>
    <w:rsid w:val="004F786D"/>
    <w:rPr>
      <w:kern w:val="2"/>
      <w14:ligatures w14:val="standardContextual"/>
    </w:rPr>
  </w:style>
  <w:style w:type="paragraph" w:customStyle="1" w:styleId="CE17DAC905394E509AF4078CC9FF1B9C">
    <w:name w:val="CE17DAC905394E509AF4078CC9FF1B9C"/>
    <w:rsid w:val="004F786D"/>
    <w:rPr>
      <w:kern w:val="2"/>
      <w14:ligatures w14:val="standardContextual"/>
    </w:rPr>
  </w:style>
  <w:style w:type="paragraph" w:customStyle="1" w:styleId="F877A72219E640C189F2FE1E02E67F1E">
    <w:name w:val="F877A72219E640C189F2FE1E02E67F1E"/>
    <w:rsid w:val="004F786D"/>
    <w:rPr>
      <w:kern w:val="2"/>
      <w14:ligatures w14:val="standardContextual"/>
    </w:rPr>
  </w:style>
  <w:style w:type="paragraph" w:customStyle="1" w:styleId="1782F55A85FB47C0B74DEC02519EC592">
    <w:name w:val="1782F55A85FB47C0B74DEC02519EC592"/>
    <w:rsid w:val="004F786D"/>
    <w:rPr>
      <w:kern w:val="2"/>
      <w14:ligatures w14:val="standardContextual"/>
    </w:rPr>
  </w:style>
  <w:style w:type="paragraph" w:customStyle="1" w:styleId="3AB2E1141D834029ABF229AF83EA484B">
    <w:name w:val="3AB2E1141D834029ABF229AF83EA484B"/>
    <w:rsid w:val="004F786D"/>
    <w:rPr>
      <w:kern w:val="2"/>
      <w14:ligatures w14:val="standardContextual"/>
    </w:rPr>
  </w:style>
  <w:style w:type="paragraph" w:customStyle="1" w:styleId="0B60AC064FBB48FEB434366206D942AD">
    <w:name w:val="0B60AC064FBB48FEB434366206D942AD"/>
    <w:rsid w:val="004F786D"/>
    <w:rPr>
      <w:kern w:val="2"/>
      <w14:ligatures w14:val="standardContextual"/>
    </w:rPr>
  </w:style>
  <w:style w:type="paragraph" w:customStyle="1" w:styleId="2453B66934C54350A0BE2CEF4C036205">
    <w:name w:val="2453B66934C54350A0BE2CEF4C036205"/>
    <w:rsid w:val="004F786D"/>
    <w:rPr>
      <w:kern w:val="2"/>
      <w14:ligatures w14:val="standardContextual"/>
    </w:rPr>
  </w:style>
  <w:style w:type="paragraph" w:customStyle="1" w:styleId="566C3586822B40A6BB736804B6B30E37">
    <w:name w:val="566C3586822B40A6BB736804B6B30E37"/>
    <w:rsid w:val="004F786D"/>
    <w:rPr>
      <w:kern w:val="2"/>
      <w14:ligatures w14:val="standardContextual"/>
    </w:rPr>
  </w:style>
  <w:style w:type="paragraph" w:customStyle="1" w:styleId="5F459996130545D2AE1EDE49A62D350F">
    <w:name w:val="5F459996130545D2AE1EDE49A62D350F"/>
    <w:rsid w:val="004F786D"/>
    <w:rPr>
      <w:kern w:val="2"/>
      <w14:ligatures w14:val="standardContextual"/>
    </w:rPr>
  </w:style>
  <w:style w:type="paragraph" w:customStyle="1" w:styleId="85C3C9DE848A4AB5BD24BAEE3F0950AA">
    <w:name w:val="85C3C9DE848A4AB5BD24BAEE3F0950AA"/>
    <w:rsid w:val="004F786D"/>
    <w:rPr>
      <w:kern w:val="2"/>
      <w14:ligatures w14:val="standardContextual"/>
    </w:rPr>
  </w:style>
  <w:style w:type="paragraph" w:customStyle="1" w:styleId="F45E5A0781CD46B4BBD7881E251CE45A">
    <w:name w:val="F45E5A0781CD46B4BBD7881E251CE45A"/>
    <w:rsid w:val="004F786D"/>
    <w:rPr>
      <w:kern w:val="2"/>
      <w14:ligatures w14:val="standardContextual"/>
    </w:rPr>
  </w:style>
  <w:style w:type="paragraph" w:customStyle="1" w:styleId="0BA53AB2ADBA481EA148E065B5922D4A">
    <w:name w:val="0BA53AB2ADBA481EA148E065B5922D4A"/>
    <w:rsid w:val="004F786D"/>
    <w:rPr>
      <w:kern w:val="2"/>
      <w14:ligatures w14:val="standardContextual"/>
    </w:rPr>
  </w:style>
  <w:style w:type="paragraph" w:customStyle="1" w:styleId="DBA26B8CAFD0496BA111C1B71EBC6BFD">
    <w:name w:val="DBA26B8CAFD0496BA111C1B71EBC6BFD"/>
    <w:rsid w:val="004F786D"/>
    <w:rPr>
      <w:kern w:val="2"/>
      <w14:ligatures w14:val="standardContextual"/>
    </w:rPr>
  </w:style>
  <w:style w:type="paragraph" w:customStyle="1" w:styleId="EB1B47E58DE84298994E58435B58371B">
    <w:name w:val="EB1B47E58DE84298994E58435B58371B"/>
    <w:rsid w:val="004F786D"/>
    <w:rPr>
      <w:kern w:val="2"/>
      <w14:ligatures w14:val="standardContextual"/>
    </w:rPr>
  </w:style>
  <w:style w:type="paragraph" w:customStyle="1" w:styleId="3718D90E71B64EEEA2FFE17AF5C716E8">
    <w:name w:val="3718D90E71B64EEEA2FFE17AF5C716E8"/>
    <w:rsid w:val="004F786D"/>
    <w:rPr>
      <w:kern w:val="2"/>
      <w14:ligatures w14:val="standardContextual"/>
    </w:rPr>
  </w:style>
  <w:style w:type="paragraph" w:customStyle="1" w:styleId="FEB833BD4BD24AD8AB4B1D9DDAE7FFB8">
    <w:name w:val="FEB833BD4BD24AD8AB4B1D9DDAE7FFB8"/>
    <w:rsid w:val="004F786D"/>
    <w:rPr>
      <w:kern w:val="2"/>
      <w14:ligatures w14:val="standardContextual"/>
    </w:rPr>
  </w:style>
  <w:style w:type="paragraph" w:customStyle="1" w:styleId="964DB609EE4B40FD8A75309A7BDFD454">
    <w:name w:val="964DB609EE4B40FD8A75309A7BDFD454"/>
    <w:rsid w:val="004F786D"/>
    <w:rPr>
      <w:kern w:val="2"/>
      <w14:ligatures w14:val="standardContextual"/>
    </w:rPr>
  </w:style>
  <w:style w:type="paragraph" w:customStyle="1" w:styleId="EA357871A49341C78B4C81E8AC1DF8E6">
    <w:name w:val="EA357871A49341C78B4C81E8AC1DF8E6"/>
    <w:rsid w:val="004F786D"/>
    <w:rPr>
      <w:kern w:val="2"/>
      <w14:ligatures w14:val="standardContextual"/>
    </w:rPr>
  </w:style>
  <w:style w:type="paragraph" w:customStyle="1" w:styleId="C27CAE120B6F40EE84EED2A44E7BC08D">
    <w:name w:val="C27CAE120B6F40EE84EED2A44E7BC08D"/>
    <w:rsid w:val="004F786D"/>
    <w:rPr>
      <w:kern w:val="2"/>
      <w14:ligatures w14:val="standardContextual"/>
    </w:rPr>
  </w:style>
  <w:style w:type="paragraph" w:customStyle="1" w:styleId="B434FA16772B4A88B7FDE9840602705D">
    <w:name w:val="B434FA16772B4A88B7FDE9840602705D"/>
    <w:rsid w:val="004F786D"/>
    <w:rPr>
      <w:kern w:val="2"/>
      <w14:ligatures w14:val="standardContextual"/>
    </w:rPr>
  </w:style>
  <w:style w:type="paragraph" w:customStyle="1" w:styleId="EF5E60483C4A41EAB8979CD50722DC7E">
    <w:name w:val="EF5E60483C4A41EAB8979CD50722DC7E"/>
    <w:rsid w:val="004F786D"/>
    <w:rPr>
      <w:kern w:val="2"/>
      <w14:ligatures w14:val="standardContextual"/>
    </w:rPr>
  </w:style>
  <w:style w:type="paragraph" w:customStyle="1" w:styleId="A679BBA3CBDF41029B8AEF675525E295">
    <w:name w:val="A679BBA3CBDF41029B8AEF675525E295"/>
    <w:rsid w:val="004F786D"/>
    <w:rPr>
      <w:kern w:val="2"/>
      <w14:ligatures w14:val="standardContextual"/>
    </w:rPr>
  </w:style>
  <w:style w:type="paragraph" w:customStyle="1" w:styleId="5B337D893801497BABAF373F8BEE741F">
    <w:name w:val="5B337D893801497BABAF373F8BEE741F"/>
    <w:rsid w:val="004F786D"/>
    <w:rPr>
      <w:kern w:val="2"/>
      <w14:ligatures w14:val="standardContextual"/>
    </w:rPr>
  </w:style>
  <w:style w:type="paragraph" w:customStyle="1" w:styleId="8803CC00E13943FF8EA7B8B5AB0ADB52">
    <w:name w:val="8803CC00E13943FF8EA7B8B5AB0ADB52"/>
    <w:rsid w:val="004F786D"/>
    <w:rPr>
      <w:kern w:val="2"/>
      <w14:ligatures w14:val="standardContextual"/>
    </w:rPr>
  </w:style>
  <w:style w:type="paragraph" w:customStyle="1" w:styleId="931F6C7DA13A4F5C8313A7868E64208D">
    <w:name w:val="931F6C7DA13A4F5C8313A7868E64208D"/>
    <w:rsid w:val="004F786D"/>
    <w:rPr>
      <w:kern w:val="2"/>
      <w14:ligatures w14:val="standardContextual"/>
    </w:rPr>
  </w:style>
  <w:style w:type="paragraph" w:customStyle="1" w:styleId="4498809ECE064639931492DF21400B8B">
    <w:name w:val="4498809ECE064639931492DF21400B8B"/>
    <w:rsid w:val="004F786D"/>
    <w:rPr>
      <w:kern w:val="2"/>
      <w14:ligatures w14:val="standardContextual"/>
    </w:rPr>
  </w:style>
  <w:style w:type="paragraph" w:customStyle="1" w:styleId="55747A591F894B0F82C8350ED2B4558F">
    <w:name w:val="55747A591F894B0F82C8350ED2B4558F"/>
    <w:rsid w:val="004F786D"/>
    <w:rPr>
      <w:kern w:val="2"/>
      <w14:ligatures w14:val="standardContextual"/>
    </w:rPr>
  </w:style>
  <w:style w:type="paragraph" w:customStyle="1" w:styleId="A2C52D170E8E4534A11313910CAFADC2">
    <w:name w:val="A2C52D170E8E4534A11313910CAFADC2"/>
    <w:rsid w:val="004F786D"/>
    <w:rPr>
      <w:kern w:val="2"/>
      <w14:ligatures w14:val="standardContextual"/>
    </w:rPr>
  </w:style>
  <w:style w:type="paragraph" w:customStyle="1" w:styleId="51B50E33743D40D485ED3A3968D5F9F7">
    <w:name w:val="51B50E33743D40D485ED3A3968D5F9F7"/>
    <w:rsid w:val="004F786D"/>
    <w:rPr>
      <w:kern w:val="2"/>
      <w14:ligatures w14:val="standardContextual"/>
    </w:rPr>
  </w:style>
  <w:style w:type="paragraph" w:customStyle="1" w:styleId="D8BD55512FB54211A6E3EFFB82D61943">
    <w:name w:val="D8BD55512FB54211A6E3EFFB82D61943"/>
    <w:rsid w:val="004F786D"/>
    <w:rPr>
      <w:kern w:val="2"/>
      <w14:ligatures w14:val="standardContextual"/>
    </w:rPr>
  </w:style>
  <w:style w:type="paragraph" w:customStyle="1" w:styleId="5D3E66AEE6894A19A48A5FECA549BC5D">
    <w:name w:val="5D3E66AEE6894A19A48A5FECA549BC5D"/>
    <w:rsid w:val="004F786D"/>
    <w:rPr>
      <w:kern w:val="2"/>
      <w14:ligatures w14:val="standardContextual"/>
    </w:rPr>
  </w:style>
  <w:style w:type="paragraph" w:customStyle="1" w:styleId="2A797FC997FF4049A7A9295A3E6FF2A9">
    <w:name w:val="2A797FC997FF4049A7A9295A3E6FF2A9"/>
    <w:rsid w:val="004F786D"/>
    <w:rPr>
      <w:kern w:val="2"/>
      <w14:ligatures w14:val="standardContextual"/>
    </w:rPr>
  </w:style>
  <w:style w:type="paragraph" w:customStyle="1" w:styleId="B6876A93A72E46AF88243A52C6A2D02E">
    <w:name w:val="B6876A93A72E46AF88243A52C6A2D02E"/>
    <w:rsid w:val="004F786D"/>
    <w:rPr>
      <w:kern w:val="2"/>
      <w14:ligatures w14:val="standardContextual"/>
    </w:rPr>
  </w:style>
  <w:style w:type="paragraph" w:customStyle="1" w:styleId="FE13830762D84FF8B4E0C4221E8B347C">
    <w:name w:val="FE13830762D84FF8B4E0C4221E8B347C"/>
    <w:rsid w:val="004F786D"/>
    <w:rPr>
      <w:kern w:val="2"/>
      <w14:ligatures w14:val="standardContextual"/>
    </w:rPr>
  </w:style>
  <w:style w:type="paragraph" w:customStyle="1" w:styleId="AB35E7B1FB7840E89E25226060FDCFD9">
    <w:name w:val="AB35E7B1FB7840E89E25226060FDCFD9"/>
    <w:rsid w:val="004F786D"/>
    <w:rPr>
      <w:kern w:val="2"/>
      <w14:ligatures w14:val="standardContextual"/>
    </w:rPr>
  </w:style>
  <w:style w:type="paragraph" w:customStyle="1" w:styleId="50A0E6CFE7F140DEB9DBC1ED70506B5D">
    <w:name w:val="50A0E6CFE7F140DEB9DBC1ED70506B5D"/>
    <w:rsid w:val="004F786D"/>
    <w:rPr>
      <w:kern w:val="2"/>
      <w14:ligatures w14:val="standardContextual"/>
    </w:rPr>
  </w:style>
  <w:style w:type="paragraph" w:customStyle="1" w:styleId="0BA6969D89934D5E9031D809A158AA89">
    <w:name w:val="0BA6969D89934D5E9031D809A158AA89"/>
    <w:rsid w:val="004F786D"/>
    <w:rPr>
      <w:kern w:val="2"/>
      <w14:ligatures w14:val="standardContextual"/>
    </w:rPr>
  </w:style>
  <w:style w:type="paragraph" w:customStyle="1" w:styleId="488FED7361A64720B08896080A113E79">
    <w:name w:val="488FED7361A64720B08896080A113E79"/>
    <w:rsid w:val="004F786D"/>
    <w:rPr>
      <w:kern w:val="2"/>
      <w14:ligatures w14:val="standardContextual"/>
    </w:rPr>
  </w:style>
  <w:style w:type="paragraph" w:customStyle="1" w:styleId="941CCCD12DC3463F806CE03FA1B8DD28">
    <w:name w:val="941CCCD12DC3463F806CE03FA1B8DD28"/>
    <w:rsid w:val="004F786D"/>
    <w:rPr>
      <w:kern w:val="2"/>
      <w14:ligatures w14:val="standardContextual"/>
    </w:rPr>
  </w:style>
  <w:style w:type="paragraph" w:customStyle="1" w:styleId="534841DB651C4B78BF5C3ECC68E6B872">
    <w:name w:val="534841DB651C4B78BF5C3ECC68E6B872"/>
    <w:rsid w:val="004F786D"/>
    <w:rPr>
      <w:kern w:val="2"/>
      <w14:ligatures w14:val="standardContextual"/>
    </w:rPr>
  </w:style>
  <w:style w:type="paragraph" w:customStyle="1" w:styleId="F8B079FF2E724A1C8461D18447696142">
    <w:name w:val="F8B079FF2E724A1C8461D18447696142"/>
    <w:rsid w:val="004F786D"/>
    <w:rPr>
      <w:kern w:val="2"/>
      <w14:ligatures w14:val="standardContextual"/>
    </w:rPr>
  </w:style>
  <w:style w:type="paragraph" w:customStyle="1" w:styleId="3FCCBEDDBF014FF5BFFC9B9DB41452AA">
    <w:name w:val="3FCCBEDDBF014FF5BFFC9B9DB41452AA"/>
    <w:rsid w:val="004F786D"/>
    <w:rPr>
      <w:kern w:val="2"/>
      <w14:ligatures w14:val="standardContextual"/>
    </w:rPr>
  </w:style>
  <w:style w:type="paragraph" w:customStyle="1" w:styleId="799B0B16426A4FE4889E5D2C318178FC">
    <w:name w:val="799B0B16426A4FE4889E5D2C318178FC"/>
    <w:rsid w:val="004F786D"/>
    <w:rPr>
      <w:kern w:val="2"/>
      <w14:ligatures w14:val="standardContextual"/>
    </w:rPr>
  </w:style>
  <w:style w:type="paragraph" w:customStyle="1" w:styleId="45080054F82040C4BD5FC29386489DC4">
    <w:name w:val="45080054F82040C4BD5FC29386489DC4"/>
    <w:rsid w:val="004F786D"/>
    <w:rPr>
      <w:kern w:val="2"/>
      <w14:ligatures w14:val="standardContextual"/>
    </w:rPr>
  </w:style>
  <w:style w:type="paragraph" w:customStyle="1" w:styleId="412A5457F1594AA59D7C012E2222BFEC">
    <w:name w:val="412A5457F1594AA59D7C012E2222BFEC"/>
    <w:rsid w:val="004F786D"/>
    <w:rPr>
      <w:kern w:val="2"/>
      <w14:ligatures w14:val="standardContextual"/>
    </w:rPr>
  </w:style>
  <w:style w:type="paragraph" w:customStyle="1" w:styleId="9B381921F20445CEA000EB5F0971C2CB">
    <w:name w:val="9B381921F20445CEA000EB5F0971C2CB"/>
    <w:rsid w:val="004F786D"/>
    <w:rPr>
      <w:kern w:val="2"/>
      <w14:ligatures w14:val="standardContextual"/>
    </w:rPr>
  </w:style>
  <w:style w:type="paragraph" w:customStyle="1" w:styleId="97383F32EB834526855C4ADDB32D571F">
    <w:name w:val="97383F32EB834526855C4ADDB32D571F"/>
    <w:rsid w:val="004F786D"/>
    <w:rPr>
      <w:kern w:val="2"/>
      <w14:ligatures w14:val="standardContextual"/>
    </w:rPr>
  </w:style>
  <w:style w:type="paragraph" w:customStyle="1" w:styleId="497701D99FCA48EDB08A07220D7F2CBF">
    <w:name w:val="497701D99FCA48EDB08A07220D7F2CBF"/>
    <w:rsid w:val="004F786D"/>
    <w:rPr>
      <w:kern w:val="2"/>
      <w14:ligatures w14:val="standardContextual"/>
    </w:rPr>
  </w:style>
  <w:style w:type="paragraph" w:customStyle="1" w:styleId="926A07AB42AF499C9D660D7D07D32BE8">
    <w:name w:val="926A07AB42AF499C9D660D7D07D32BE8"/>
    <w:rsid w:val="004F786D"/>
    <w:rPr>
      <w:kern w:val="2"/>
      <w14:ligatures w14:val="standardContextual"/>
    </w:rPr>
  </w:style>
  <w:style w:type="paragraph" w:customStyle="1" w:styleId="D08D24F2ECC646529ED23139E66C3F49">
    <w:name w:val="D08D24F2ECC646529ED23139E66C3F49"/>
    <w:rsid w:val="004F786D"/>
    <w:rPr>
      <w:kern w:val="2"/>
      <w14:ligatures w14:val="standardContextual"/>
    </w:rPr>
  </w:style>
  <w:style w:type="paragraph" w:customStyle="1" w:styleId="6CFBB9B6318E4825BD6E57CCD7308342">
    <w:name w:val="6CFBB9B6318E4825BD6E57CCD7308342"/>
    <w:rsid w:val="004F786D"/>
    <w:rPr>
      <w:kern w:val="2"/>
      <w14:ligatures w14:val="standardContextual"/>
    </w:rPr>
  </w:style>
  <w:style w:type="paragraph" w:customStyle="1" w:styleId="4B9EFCCF54814C30A8B08BBE6F8ADC7D">
    <w:name w:val="4B9EFCCF54814C30A8B08BBE6F8ADC7D"/>
    <w:rsid w:val="004F786D"/>
    <w:rPr>
      <w:kern w:val="2"/>
      <w14:ligatures w14:val="standardContextual"/>
    </w:rPr>
  </w:style>
  <w:style w:type="paragraph" w:customStyle="1" w:styleId="112F7154BE7848E9BE6EF044AFD0CCE6">
    <w:name w:val="112F7154BE7848E9BE6EF044AFD0CCE6"/>
    <w:rsid w:val="004F786D"/>
    <w:rPr>
      <w:kern w:val="2"/>
      <w14:ligatures w14:val="standardContextual"/>
    </w:rPr>
  </w:style>
  <w:style w:type="paragraph" w:customStyle="1" w:styleId="39DCBBC3AEB740958949A32C37A72C84">
    <w:name w:val="39DCBBC3AEB740958949A32C37A72C84"/>
    <w:rsid w:val="004F786D"/>
    <w:rPr>
      <w:kern w:val="2"/>
      <w14:ligatures w14:val="standardContextual"/>
    </w:rPr>
  </w:style>
  <w:style w:type="paragraph" w:customStyle="1" w:styleId="FFA4D365E03C443CAC8519F40CF87DFA">
    <w:name w:val="FFA4D365E03C443CAC8519F40CF87DFA"/>
    <w:rsid w:val="004F786D"/>
    <w:rPr>
      <w:kern w:val="2"/>
      <w14:ligatures w14:val="standardContextual"/>
    </w:rPr>
  </w:style>
  <w:style w:type="paragraph" w:customStyle="1" w:styleId="1B91F58EC3E54E0096E9C5608F0EEAD7">
    <w:name w:val="1B91F58EC3E54E0096E9C5608F0EEAD7"/>
    <w:rsid w:val="004F786D"/>
    <w:rPr>
      <w:kern w:val="2"/>
      <w14:ligatures w14:val="standardContextual"/>
    </w:rPr>
  </w:style>
  <w:style w:type="paragraph" w:customStyle="1" w:styleId="60D3CE7867BE427DBF4E5B00E228B9E3">
    <w:name w:val="60D3CE7867BE427DBF4E5B00E228B9E3"/>
    <w:rsid w:val="004F786D"/>
    <w:rPr>
      <w:kern w:val="2"/>
      <w14:ligatures w14:val="standardContextual"/>
    </w:rPr>
  </w:style>
  <w:style w:type="paragraph" w:customStyle="1" w:styleId="96695121D0A240979DBDA08FC0BC8D55">
    <w:name w:val="96695121D0A240979DBDA08FC0BC8D55"/>
    <w:rsid w:val="004F786D"/>
    <w:rPr>
      <w:kern w:val="2"/>
      <w14:ligatures w14:val="standardContextual"/>
    </w:rPr>
  </w:style>
  <w:style w:type="paragraph" w:customStyle="1" w:styleId="5779D9D54FB8466BA7EEFB4B6A6F59A0">
    <w:name w:val="5779D9D54FB8466BA7EEFB4B6A6F59A0"/>
    <w:rsid w:val="004F786D"/>
    <w:rPr>
      <w:kern w:val="2"/>
      <w14:ligatures w14:val="standardContextual"/>
    </w:rPr>
  </w:style>
  <w:style w:type="paragraph" w:customStyle="1" w:styleId="96F3FF1D53AD48E38BD71F3F4965265D">
    <w:name w:val="96F3FF1D53AD48E38BD71F3F4965265D"/>
    <w:rsid w:val="004F786D"/>
    <w:rPr>
      <w:kern w:val="2"/>
      <w14:ligatures w14:val="standardContextual"/>
    </w:rPr>
  </w:style>
  <w:style w:type="paragraph" w:customStyle="1" w:styleId="BE3736EF4728415CAE8258A9D42DD32E">
    <w:name w:val="BE3736EF4728415CAE8258A9D42DD32E"/>
    <w:rsid w:val="004F786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7CF1687B2BF64C87D650F8C14F522F" ma:contentTypeVersion="4" ma:contentTypeDescription="Create a new document." ma:contentTypeScope="" ma:versionID="5b8db51e795971bd055d74cba024dc71">
  <xsd:schema xmlns:xsd="http://www.w3.org/2001/XMLSchema" xmlns:xs="http://www.w3.org/2001/XMLSchema" xmlns:p="http://schemas.microsoft.com/office/2006/metadata/properties" xmlns:ns2="0ce7fc35-098b-4ae4-a026-3e12b13b4d7a" targetNamespace="http://schemas.microsoft.com/office/2006/metadata/properties" ma:root="true" ma:fieldsID="d6991a3cace74085deb4a5341e259edd" ns2:_="">
    <xsd:import namespace="0ce7fc35-098b-4ae4-a026-3e12b13b4d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7fc35-098b-4ae4-a026-3e12b13b4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79911c-bdaf-451f-a2a5-b0bf60d62469" xsi:nil="true"/>
    <lcf76f155ced4ddcb4097134ff3c332f xmlns="33dbec29-ad9d-425b-b8d5-174aba9b3c6b">
      <Terms xmlns="http://schemas.microsoft.com/office/infopath/2007/PartnerControls"/>
    </lcf76f155ced4ddcb4097134ff3c332f>
  </documentManagement>
</p:properti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39AD1CF-75FA-4434-A0F4-6A747D9E98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e7fc35-098b-4ae4-a026-3e12b13b4d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8685AB-B2B4-4C88-B4AE-E2B25E9AAF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C93B3C-D764-4435-A7B2-946B5534CA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7fb51d-8e84-47d7-897f-910e83fcef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A1E8A1-4A0C-4D32-A400-E4F2C0684F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  <ds:schemaRef ds:uri="1579911c-bdaf-451f-a2a5-b0bf60d62469"/>
    <ds:schemaRef ds:uri="33dbec29-ad9d-425b-b8d5-174aba9b3c6b"/>
  </ds:schemaRefs>
</ds:datastoreItem>
</file>

<file path=customXml/itemProps6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99</Words>
  <Characters>3990</Characters>
  <Application>Microsoft Office Word</Application>
  <DocSecurity>0</DocSecurity>
  <Lines>33</Lines>
  <Paragraphs>9</Paragraphs>
  <ScaleCrop>false</ScaleCrop>
  <Company/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elyn Isley</dc:creator>
  <cp:keywords/>
  <dc:description/>
  <cp:lastModifiedBy>Levy-LaPointe, Mara</cp:lastModifiedBy>
  <cp:revision>5</cp:revision>
  <dcterms:created xsi:type="dcterms:W3CDTF">2024-02-27T01:27:00Z</dcterms:created>
  <dcterms:modified xsi:type="dcterms:W3CDTF">2024-03-08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7CF1687B2BF64C87D650F8C14F522F</vt:lpwstr>
  </property>
  <property fmtid="{D5CDD505-2E9C-101B-9397-08002B2CF9AE}" pid="3" name="GrammarlyDocumentId">
    <vt:lpwstr>c2d58d48c375d2404b5be75f8d5f76f674ff6bdb820dae40dde4a722964663cf</vt:lpwstr>
  </property>
  <property fmtid="{D5CDD505-2E9C-101B-9397-08002B2CF9AE}" pid="4" name="Order">
    <vt:r8>317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